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594F7" w14:textId="7F8C4B65" w:rsidR="009D0FAB" w:rsidRPr="0085520E" w:rsidRDefault="00F56069" w:rsidP="009D0FAB">
      <w:pPr>
        <w:ind w:left="2790" w:right="-270"/>
        <w:jc w:val="center"/>
        <w:rPr>
          <w:sz w:val="32"/>
          <w:szCs w:val="3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2B11B" wp14:editId="3A761496">
                <wp:simplePos x="0" y="0"/>
                <wp:positionH relativeFrom="column">
                  <wp:posOffset>-599726</wp:posOffset>
                </wp:positionH>
                <wp:positionV relativeFrom="paragraph">
                  <wp:posOffset>448945</wp:posOffset>
                </wp:positionV>
                <wp:extent cx="2242185" cy="0"/>
                <wp:effectExtent l="0" t="19050" r="24765" b="19050"/>
                <wp:wrapNone/>
                <wp:docPr id="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21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B2DB4" id="Straight Connector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7.2pt,35.35pt" to="129.3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  <w:r w:rsidR="00AE19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95427C8" wp14:editId="44356D95">
                <wp:simplePos x="0" y="0"/>
                <wp:positionH relativeFrom="page">
                  <wp:posOffset>7315</wp:posOffset>
                </wp:positionH>
                <wp:positionV relativeFrom="paragraph">
                  <wp:posOffset>-216713</wp:posOffset>
                </wp:positionV>
                <wp:extent cx="2194560" cy="9867900"/>
                <wp:effectExtent l="0" t="0" r="2540" b="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4560" cy="9867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CDEED1" w14:textId="7EFD3B47" w:rsidR="00AA0965" w:rsidRPr="000E1E86" w:rsidRDefault="008030A0" w:rsidP="000E1E86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E7049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+91-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9556048009</w:t>
                            </w:r>
                          </w:p>
                          <w:p w14:paraId="114FA284" w14:textId="1AB830C3" w:rsidR="00AA0965" w:rsidRPr="000E1E86" w:rsidRDefault="008030A0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89422C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aban4897@gmail.com</w:t>
                            </w:r>
                          </w:p>
                          <w:p w14:paraId="371A6C95" w14:textId="2AEE17E6" w:rsidR="00CC1EA8" w:rsidRDefault="008D5A3C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 </w:t>
                            </w:r>
                            <w:hyperlink r:id="rId8" w:history="1">
                              <w:r w:rsidR="002D290A" w:rsidRPr="004920A3">
                                <w:rPr>
                                  <w:rStyle w:val="Hyperlink"/>
                                  <w:rFonts w:asciiTheme="majorHAnsi" w:hAnsiTheme="majorHAnsi" w:cs="Times New Roman"/>
                                  <w:sz w:val="21"/>
                                  <w:szCs w:val="21"/>
                                </w:rPr>
                                <w:t>https://sraban.github.io/</w:t>
                              </w:r>
                            </w:hyperlink>
                          </w:p>
                          <w:p w14:paraId="0BC466AD" w14:textId="77777777" w:rsidR="003D054F" w:rsidRPr="0085494E" w:rsidRDefault="003D054F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  <w:p w14:paraId="08A3A676" w14:textId="77777777" w:rsidR="00D65FE6" w:rsidRPr="00BB7635" w:rsidRDefault="004E1FCA" w:rsidP="00546F8E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243E09F" w14:textId="29989803" w:rsidR="00566018" w:rsidRPr="00566018" w:rsidRDefault="00566018" w:rsidP="00203CA9">
                            <w:pPr>
                              <w:pStyle w:val="ListParagraph"/>
                              <w:numPr>
                                <w:ilvl w:val="0"/>
                                <w:numId w:val="55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.</w:t>
                            </w:r>
                            <w:r w:rsidR="00546F8E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ech in Computer Science &amp; Engineering</w:t>
                            </w:r>
                          </w:p>
                          <w:p w14:paraId="0935A568" w14:textId="2E5E403E" w:rsidR="000E1E86" w:rsidRPr="003762B8" w:rsidRDefault="00566018" w:rsidP="00203CA9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andhi Engineering College, Bhubaneswar </w:t>
                            </w:r>
                            <w:r w:rsid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4DBB" w:rsidRP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raduated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  <w:p w14:paraId="6A174485" w14:textId="77777777" w:rsidR="003762B8" w:rsidRDefault="003762B8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2587EF4" w14:textId="77777777" w:rsidR="0089422C" w:rsidRPr="00BB7635" w:rsidRDefault="0089422C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254BDEC" w14:textId="6806E059" w:rsidR="00DD2256" w:rsidRPr="00923459" w:rsidRDefault="00AA0965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38E1299F" w14:textId="3B574CBB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avaScript / PHP / MySQL</w:t>
                            </w:r>
                          </w:p>
                          <w:p w14:paraId="3A9B06C2" w14:textId="22EAD7AB" w:rsidR="00DD2256" w:rsidRP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EST/</w:t>
                            </w: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OAP</w:t>
                            </w:r>
                          </w:p>
                          <w:p w14:paraId="2C2177C0" w14:textId="4B4DCB5C" w:rsidR="00BB7635" w:rsidRDefault="00734B59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Git, SVN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TFS</w:t>
                            </w:r>
                          </w:p>
                          <w:p w14:paraId="67C369E9" w14:textId="60223CDF" w:rsidR="008D5A3C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DD225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ira, Pivotal</w:t>
                            </w:r>
                          </w:p>
                          <w:p w14:paraId="706AA143" w14:textId="358FFCC6" w:rsidR="00546F8E" w:rsidRPr="009C0DDE" w:rsidRDefault="00546F8E" w:rsidP="009C0DDE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1C614140" w14:textId="7C2972DE" w:rsidR="008D5A3C" w:rsidRPr="00DD2256" w:rsidRDefault="00AA71B5" w:rsidP="00DD225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Technical</w:t>
                            </w: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Skills</w:t>
                            </w:r>
                          </w:p>
                          <w:p w14:paraId="06AB622C" w14:textId="4B4A6A39" w:rsidR="00DD2256" w:rsidRPr="00C64B5F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 JS, Angular 2, 8, 13</w:t>
                            </w:r>
                          </w:p>
                          <w:p w14:paraId="77E1E502" w14:textId="4EFE9190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React </w:t>
                            </w:r>
                            <w:r w:rsidR="000538B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 16.8</w:t>
                            </w:r>
                          </w:p>
                          <w:p w14:paraId="301B7251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Vue 2</w:t>
                            </w:r>
                          </w:p>
                          <w:p w14:paraId="27FD592E" w14:textId="605CE429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Query</w:t>
                            </w:r>
                          </w:p>
                          <w:p w14:paraId="3D5305B0" w14:textId="77777777" w:rsidR="00DD2256" w:rsidRPr="00084A14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Bootstrap</w:t>
                            </w:r>
                          </w:p>
                          <w:p w14:paraId="350E11D2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CodeIgniter 2, Laravel 5.5</w:t>
                            </w:r>
                          </w:p>
                          <w:p w14:paraId="6AF2FB9B" w14:textId="3CE0E12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MySQL</w:t>
                            </w:r>
                            <w:r w:rsidR="00F34CC2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5/</w:t>
                            </w:r>
                            <w:r w:rsidR="002B43AA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8</w:t>
                            </w:r>
                          </w:p>
                          <w:p w14:paraId="622B744A" w14:textId="77777777" w:rsidR="00B05672" w:rsidRPr="00DD2256" w:rsidRDefault="00B05672" w:rsidP="00B05672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2F188E0" w14:textId="3E4F1B58" w:rsidR="008D5A3C" w:rsidRDefault="0026796A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kills Developed</w:t>
                            </w:r>
                          </w:p>
                          <w:p w14:paraId="7A00C827" w14:textId="3546D013" w:rsidR="00B839ED" w:rsidRPr="00D12C07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Node.js</w:t>
                            </w:r>
                            <w:r w:rsid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839ED" w:rsidRP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64B57EE1" w14:textId="54D58945" w:rsidR="00F34CC2" w:rsidRDefault="003909D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Cake</w:t>
                            </w:r>
                            <w:r w:rsidR="00B0567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HP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34CC2" w:rsidRP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rupal 8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5819F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WordPress</w:t>
                            </w:r>
                          </w:p>
                          <w:p w14:paraId="584D46B1" w14:textId="6DD98B4F" w:rsidR="00D12C07" w:rsidRPr="00D12C07" w:rsidRDefault="00D12C0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  <w:p w14:paraId="357A80BD" w14:textId="7F28C028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3.js</w:t>
                            </w:r>
                            <w:r w:rsidR="009C0DDE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Babylon JS</w:t>
                            </w:r>
                            <w:r w:rsidR="003A4E55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ESRI Map</w:t>
                            </w:r>
                          </w:p>
                          <w:p w14:paraId="491C8439" w14:textId="77777777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ower BI</w:t>
                            </w:r>
                          </w:p>
                          <w:p w14:paraId="277DFB0D" w14:textId="3805A66C" w:rsidR="008D5A3C" w:rsidRDefault="00A3167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Photoshop, </w:t>
                            </w:r>
                            <w:r w:rsidR="00F34CC2"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3DEA5196" w14:textId="77777777" w:rsidR="00C50634" w:rsidRDefault="00C50634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0DB450E" w14:textId="594B6EE6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AE197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Trainings Completed</w:t>
                            </w:r>
                          </w:p>
                          <w:p w14:paraId="0033EE88" w14:textId="7B57C7E9" w:rsidR="00AE197C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zure Devops, Docker</w:t>
                            </w:r>
                          </w:p>
                          <w:p w14:paraId="486EBF67" w14:textId="5A018C34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</w:t>
                            </w:r>
                            <w:r w:rsidR="00B82294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Python</w:t>
                            </w:r>
                          </w:p>
                          <w:p w14:paraId="604B69AC" w14:textId="3E612809" w:rsidR="009C330D" w:rsidRDefault="00354AAF" w:rsidP="009C330D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14E45225" w14:textId="77777777" w:rsidR="009C330D" w:rsidRPr="009C330D" w:rsidRDefault="009C330D" w:rsidP="009C330D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789C52A" w14:textId="05B32BFD" w:rsidR="00F56069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2801E3F" w14:textId="4E6FF067" w:rsidR="009C330D" w:rsidRDefault="00C87C6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kill</w:t>
                            </w:r>
                            <w:r w:rsidR="00B75EB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</w:t>
                            </w: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Level</w:t>
                            </w:r>
                          </w:p>
                          <w:p w14:paraId="26ACF613" w14:textId="16CD700A" w:rsidR="000F1B15" w:rsidRPr="00BC1D4B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13"/>
                                <w:szCs w:val="13"/>
                              </w:rPr>
                            </w:pP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Average → Intermediate → Good → Excellent → Ex</w:t>
                            </w:r>
                            <w:r w:rsidR="00981F6C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p</w:t>
                            </w: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ert</w:t>
                            </w:r>
                          </w:p>
                          <w:p w14:paraId="4D9606BF" w14:textId="54D36B1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D0D0D" w:themeColor="text1" w:themeTint="F2"/>
                                <w:sz w:val="20"/>
                                <w:szCs w:val="20"/>
                              </w:rPr>
                              <w:t>JS/Es6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0F8DBA30" w14:textId="4DC0CC71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ngular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1F497D" w:themeColor="text2"/>
                                <w:sz w:val="20"/>
                                <w:szCs w:val="20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4B2C6D06" w14:textId="786FD88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act JS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25F51C1" w14:textId="75D285D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ue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1DD01309" w14:textId="28655802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PHP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52770368" w14:textId="52EE028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I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3ACA9408" w14:textId="0FE462B8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aravel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9011459" w14:textId="47ABE69D" w:rsidR="000F1B15" w:rsidRPr="000F1B15" w:rsidRDefault="000F1B15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ommunication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 *</w:t>
                            </w:r>
                          </w:p>
                          <w:p w14:paraId="0E41A9D4" w14:textId="77777777" w:rsidR="000F1B15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5E42E26C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DEB736E" w14:textId="470F6D2D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2B0384A9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427C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.6pt;margin-top:-17.05pt;width:172.8pt;height:777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" fillcolor="#d8d8d8 [2732]" stroked="f">
                <v:textbox>
                  <w:txbxContent>
                    <w:p w14:paraId="62CDEED1" w14:textId="7EFD3B47" w:rsidR="00AA0965" w:rsidRPr="000E1E86" w:rsidRDefault="008030A0" w:rsidP="000E1E86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="000E7049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+91-</w:t>
                      </w:r>
                      <w:r w:rsidR="00A70FED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9556048009</w:t>
                      </w:r>
                    </w:p>
                    <w:p w14:paraId="114FA284" w14:textId="1AB830C3" w:rsidR="00AA0965" w:rsidRPr="000E1E86" w:rsidRDefault="008030A0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89422C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</w:t>
                      </w:r>
                      <w:r w:rsidR="00A70FED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aban4897@gmail.com</w:t>
                      </w:r>
                    </w:p>
                    <w:p w14:paraId="371A6C95" w14:textId="2AEE17E6" w:rsidR="00CC1EA8" w:rsidRDefault="008D5A3C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 </w:t>
                      </w:r>
                      <w:hyperlink r:id="rId9" w:history="1">
                        <w:r w:rsidR="002D290A" w:rsidRPr="004920A3">
                          <w:rPr>
                            <w:rStyle w:val="Hyperlink"/>
                            <w:rFonts w:asciiTheme="majorHAnsi" w:hAnsiTheme="majorHAnsi" w:cs="Times New Roman"/>
                            <w:sz w:val="21"/>
                            <w:szCs w:val="21"/>
                          </w:rPr>
                          <w:t>https://sraban.github.io/</w:t>
                        </w:r>
                      </w:hyperlink>
                    </w:p>
                    <w:p w14:paraId="0BC466AD" w14:textId="77777777" w:rsidR="003D054F" w:rsidRPr="0085494E" w:rsidRDefault="003D054F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/>
                          <w:sz w:val="16"/>
                          <w:szCs w:val="16"/>
                        </w:rPr>
                      </w:pPr>
                    </w:p>
                    <w:p w14:paraId="08A3A676" w14:textId="77777777" w:rsidR="00D65FE6" w:rsidRPr="00BB7635" w:rsidRDefault="004E1FCA" w:rsidP="00546F8E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Education</w:t>
                      </w:r>
                    </w:p>
                    <w:p w14:paraId="0243E09F" w14:textId="29989803" w:rsidR="00566018" w:rsidRPr="00566018" w:rsidRDefault="00566018" w:rsidP="00203CA9">
                      <w:pPr>
                        <w:pStyle w:val="ListParagraph"/>
                        <w:numPr>
                          <w:ilvl w:val="0"/>
                          <w:numId w:val="55"/>
                        </w:numPr>
                        <w:spacing w:after="0"/>
                        <w:ind w:left="142" w:right="-186" w:hanging="142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B.</w:t>
                      </w:r>
                      <w:r w:rsidR="00546F8E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Tech in Computer Science &amp; Engineering</w:t>
                      </w:r>
                    </w:p>
                    <w:p w14:paraId="0935A568" w14:textId="2E5E403E" w:rsidR="000E1E86" w:rsidRPr="003762B8" w:rsidRDefault="00566018" w:rsidP="00203CA9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andhi Engineering College, Bhubaneswar </w:t>
                      </w:r>
                      <w:r w:rsid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04DBB" w:rsidRP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raduated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2010</w:t>
                      </w:r>
                    </w:p>
                    <w:p w14:paraId="6A174485" w14:textId="77777777" w:rsidR="003762B8" w:rsidRDefault="003762B8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22587EF4" w14:textId="77777777" w:rsidR="0089422C" w:rsidRPr="00BB7635" w:rsidRDefault="0089422C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6254BDEC" w14:textId="6806E059" w:rsidR="00DD2256" w:rsidRPr="00923459" w:rsidRDefault="00AA0965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38E1299F" w14:textId="3B574CBB" w:rsid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avaScript / PHP / MySQL</w:t>
                      </w:r>
                    </w:p>
                    <w:p w14:paraId="3A9B06C2" w14:textId="22EAD7AB" w:rsidR="00DD2256" w:rsidRP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EST/</w:t>
                      </w: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OAP</w:t>
                      </w:r>
                    </w:p>
                    <w:p w14:paraId="2C2177C0" w14:textId="4B4DCB5C" w:rsidR="00BB7635" w:rsidRDefault="00734B59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Git, SVN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,</w:t>
                      </w: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TFS</w:t>
                      </w:r>
                    </w:p>
                    <w:p w14:paraId="67C369E9" w14:textId="60223CDF" w:rsidR="008D5A3C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DD2256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ira, Pivotal</w:t>
                      </w:r>
                    </w:p>
                    <w:p w14:paraId="706AA143" w14:textId="358FFCC6" w:rsidR="00546F8E" w:rsidRPr="009C0DDE" w:rsidRDefault="00546F8E" w:rsidP="009C0DDE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1C614140" w14:textId="7C2972DE" w:rsidR="008D5A3C" w:rsidRPr="00DD2256" w:rsidRDefault="00AA71B5" w:rsidP="00DD2256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Technical</w:t>
                      </w: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Skills</w:t>
                      </w:r>
                    </w:p>
                    <w:p w14:paraId="06AB622C" w14:textId="4B4A6A39" w:rsidR="00DD2256" w:rsidRPr="00C64B5F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 JS, Angular 2, 8, 13</w:t>
                      </w:r>
                    </w:p>
                    <w:p w14:paraId="77E1E502" w14:textId="4EFE9190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React </w:t>
                      </w:r>
                      <w:r w:rsidR="000538B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 16.8</w:t>
                      </w:r>
                    </w:p>
                    <w:p w14:paraId="301B7251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Vue 2</w:t>
                      </w:r>
                    </w:p>
                    <w:p w14:paraId="27FD592E" w14:textId="605CE429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Query</w:t>
                      </w:r>
                    </w:p>
                    <w:p w14:paraId="3D5305B0" w14:textId="77777777" w:rsidR="00DD2256" w:rsidRPr="00084A14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Bootstrap</w:t>
                      </w:r>
                    </w:p>
                    <w:p w14:paraId="350E11D2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CodeIgniter 2, Laravel 5.5</w:t>
                      </w:r>
                    </w:p>
                    <w:p w14:paraId="6AF2FB9B" w14:textId="3CE0E12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MySQL</w:t>
                      </w:r>
                      <w:r w:rsidR="00F34CC2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5/</w:t>
                      </w:r>
                      <w:r w:rsidR="002B43AA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8</w:t>
                      </w:r>
                    </w:p>
                    <w:p w14:paraId="622B744A" w14:textId="77777777" w:rsidR="00B05672" w:rsidRPr="00DD2256" w:rsidRDefault="00B05672" w:rsidP="00B05672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32F188E0" w14:textId="3E4F1B58" w:rsidR="008D5A3C" w:rsidRDefault="0026796A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kills Developed</w:t>
                      </w:r>
                    </w:p>
                    <w:p w14:paraId="7A00C827" w14:textId="3546D013" w:rsidR="00B839ED" w:rsidRPr="00D12C07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Node.js</w:t>
                      </w:r>
                      <w:r w:rsid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B839ED" w:rsidRP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ython</w:t>
                      </w:r>
                    </w:p>
                    <w:p w14:paraId="64B57EE1" w14:textId="54D58945" w:rsidR="00F34CC2" w:rsidRDefault="003909D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Cake</w:t>
                      </w:r>
                      <w:r w:rsidR="00B0567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HP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F34CC2" w:rsidRP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rupal 8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5819F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WordPress</w:t>
                      </w:r>
                    </w:p>
                    <w:p w14:paraId="584D46B1" w14:textId="6DD98B4F" w:rsidR="00D12C07" w:rsidRPr="00D12C07" w:rsidRDefault="00D12C0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MongoDB</w:t>
                      </w:r>
                    </w:p>
                    <w:p w14:paraId="357A80BD" w14:textId="7F28C028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3.js</w:t>
                      </w:r>
                      <w:r w:rsidR="009C0DDE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Babylon JS</w:t>
                      </w:r>
                      <w:r w:rsidR="003A4E55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ESRI Map</w:t>
                      </w:r>
                    </w:p>
                    <w:p w14:paraId="491C8439" w14:textId="77777777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ower BI</w:t>
                      </w:r>
                    </w:p>
                    <w:p w14:paraId="277DFB0D" w14:textId="3805A66C" w:rsidR="008D5A3C" w:rsidRDefault="00A3167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Photoshop, </w:t>
                      </w:r>
                      <w:r w:rsidR="00F34CC2"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3DEA5196" w14:textId="77777777" w:rsidR="00C50634" w:rsidRDefault="00C50634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0DB450E" w14:textId="594B6EE6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AE197C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Trainings Completed</w:t>
                      </w:r>
                    </w:p>
                    <w:p w14:paraId="0033EE88" w14:textId="7B57C7E9" w:rsidR="00AE197C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zure Devops, Docker</w:t>
                      </w:r>
                    </w:p>
                    <w:p w14:paraId="486EBF67" w14:textId="5A018C34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</w:t>
                      </w:r>
                      <w:r w:rsidR="00B82294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Python</w:t>
                      </w:r>
                    </w:p>
                    <w:p w14:paraId="604B69AC" w14:textId="3E612809" w:rsidR="009C330D" w:rsidRDefault="00354AAF" w:rsidP="009C330D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14E45225" w14:textId="77777777" w:rsidR="009C330D" w:rsidRPr="009C330D" w:rsidRDefault="009C330D" w:rsidP="009C330D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7789C52A" w14:textId="05B32BFD" w:rsidR="00F56069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22801E3F" w14:textId="4E6FF067" w:rsidR="009C330D" w:rsidRDefault="00C87C6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kill</w:t>
                      </w:r>
                      <w:r w:rsidR="00B75EB2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</w:t>
                      </w: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Level</w:t>
                      </w:r>
                    </w:p>
                    <w:p w14:paraId="26ACF613" w14:textId="16CD700A" w:rsidR="000F1B15" w:rsidRPr="00BC1D4B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13"/>
                          <w:szCs w:val="13"/>
                        </w:rPr>
                      </w:pP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Average → Intermediate → Good → Excellent → Ex</w:t>
                      </w:r>
                      <w:r w:rsidR="00981F6C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p</w:t>
                      </w: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ert</w:t>
                      </w:r>
                    </w:p>
                    <w:p w14:paraId="4D9606BF" w14:textId="54D36B1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D0D0D" w:themeColor="text1" w:themeTint="F2"/>
                          <w:sz w:val="20"/>
                          <w:szCs w:val="20"/>
                        </w:rPr>
                        <w:t>JS/Es6:</w:t>
                      </w:r>
                      <w:r w:rsidRPr="00733687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 xml:space="preserve">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0F8DBA30" w14:textId="4DC0CC71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Angular:</w:t>
                      </w:r>
                      <w:r w:rsidRPr="0073368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33687">
                        <w:rPr>
                          <w:rFonts w:ascii="Times New Roman" w:hAnsi="Times New Roman" w:cs="Times New Roman"/>
                          <w:color w:val="1F497D" w:themeColor="text2"/>
                          <w:sz w:val="20"/>
                          <w:szCs w:val="20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4B2C6D06" w14:textId="786FD88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React JS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25F51C1" w14:textId="75D285D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Vue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1DD01309" w14:textId="28655802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PHP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52770368" w14:textId="52EE028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I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3ACA9408" w14:textId="0FE462B8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Laravel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9011459" w14:textId="47ABE69D" w:rsidR="000F1B15" w:rsidRPr="000F1B15" w:rsidRDefault="000F1B15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ommunication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 *</w:t>
                      </w:r>
                    </w:p>
                    <w:p w14:paraId="0E41A9D4" w14:textId="77777777" w:rsidR="000F1B15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5E42E26C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DEB736E" w14:textId="470F6D2D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2B0384A9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Theme="majorHAnsi" w:hAnsiTheme="majorHAnsi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208D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03E7F" wp14:editId="75B71A04">
                <wp:simplePos x="0" y="0"/>
                <wp:positionH relativeFrom="column">
                  <wp:posOffset>1744345</wp:posOffset>
                </wp:positionH>
                <wp:positionV relativeFrom="paragraph">
                  <wp:posOffset>-217170</wp:posOffset>
                </wp:positionV>
                <wp:extent cx="5328285" cy="9867900"/>
                <wp:effectExtent l="0" t="0" r="5715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28285" cy="986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6D938" w14:textId="77777777" w:rsidR="00075CF5" w:rsidRPr="00BC48A4" w:rsidRDefault="00DF0224" w:rsidP="00B1403B">
                            <w:pPr>
                              <w:pStyle w:val="ListParagraph"/>
                              <w:spacing w:after="0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="00AD1100"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  <w:p w14:paraId="5797F164" w14:textId="2EC6EEB6" w:rsidR="00A442E8" w:rsidRPr="00E642DC" w:rsidRDefault="00904F77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04F77"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      </w:r>
                          </w:p>
                          <w:p w14:paraId="7B145E12" w14:textId="77777777" w:rsidR="00802E70" w:rsidRPr="0069552C" w:rsidRDefault="00802E70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1"/>
                                <w:szCs w:val="21"/>
                                <w:lang w:eastAsia="en-IN"/>
                              </w:rPr>
                            </w:pPr>
                          </w:p>
                          <w:p w14:paraId="5769C316" w14:textId="77777777" w:rsidR="00075CF5" w:rsidRPr="00BC48A4" w:rsidRDefault="00AD1100" w:rsidP="00B1403B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Deliverables</w:t>
                            </w:r>
                          </w:p>
                          <w:p w14:paraId="2EE3856F" w14:textId="0045A2C3" w:rsidR="008F38E8" w:rsidRP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Expertise in Integration of different Web </w:t>
                            </w:r>
                            <w:r w:rsidR="008F38E8"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ervices.</w:t>
                            </w:r>
                          </w:p>
                          <w:p w14:paraId="254C6674" w14:textId="2DEA2E26" w:rsid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Taken ownership of many frontend modules &amp; suggested solution for UX changes.</w:t>
                            </w:r>
                          </w:p>
                          <w:p w14:paraId="0854243F" w14:textId="0A81BD67" w:rsidR="0003363B" w:rsidRPr="0003363B" w:rsidRDefault="0003363B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ackend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</w:t>
                            </w:r>
                            <w:r w:rsidR="00DC0E2C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56592BF9" w14:textId="444D8F3B" w:rsidR="00B1403B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upported for analyzing various customer queries on time.</w:t>
                            </w:r>
                          </w:p>
                          <w:p w14:paraId="34DD1469" w14:textId="77777777" w:rsidR="008F38E8" w:rsidRPr="00E208DF" w:rsidRDefault="008F38E8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5F8E086" w14:textId="5B5E9C58" w:rsidR="00C63129" w:rsidRPr="00132B75" w:rsidRDefault="00132B75" w:rsidP="00132B75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1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  <w:t>Professional Experience</w:t>
                            </w:r>
                          </w:p>
                          <w:p w14:paraId="6074FE11" w14:textId="144E6432" w:rsidR="002E069B" w:rsidRPr="00AB4BA4" w:rsidRDefault="00132B75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Wissen Infotech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5281C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2F17FAE" wp14:editId="45BC1C1D">
                                  <wp:extent cx="152400" cy="152400"/>
                                  <wp:effectExtent l="0" t="0" r="0" b="0"/>
                                  <wp:docPr id="154878185" name="Picture 154878185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3819E3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4</w:t>
                            </w:r>
                          </w:p>
                          <w:p w14:paraId="17BFEFA7" w14:textId="77777777" w:rsidR="0082673B" w:rsidRPr="00DC0E2C" w:rsidRDefault="00D01C24" w:rsidP="007E1D6F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97E6648" w14:textId="24F0C80B" w:rsidR="002E069B" w:rsidRPr="00277127" w:rsidRDefault="00E61442" w:rsidP="00CD5406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, I worked with 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chneider Electric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on Wissen's internal products. For the client, I integrated support and campaign modules into their existing e-commerce exchange platform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Angular and Stencil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. Internally, I contributed to various projects, including build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D3 graph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 an Angular library, creat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Babylon.js 3D model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or product display, developing a recruitment portal, and merging duplicate contacts in a banking application to generate report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React JS and TypeScript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0FF51177" w14:textId="77777777" w:rsidR="00E61442" w:rsidRPr="002E069B" w:rsidRDefault="00E61442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82CBDE8" w14:textId="1838BFC9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Appiness Interactive</w:t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52D83A63" wp14:editId="4C44DB47">
                                  <wp:extent cx="152400" cy="152400"/>
                                  <wp:effectExtent l="0" t="0" r="0" b="0"/>
                                  <wp:docPr id="144074933" name="Picture 1440749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2</w:t>
                            </w:r>
                          </w:p>
                          <w:p w14:paraId="177E4E8A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395D71A" w14:textId="026296A3" w:rsidR="002E069B" w:rsidRDefault="00F077CB" w:rsidP="00CD5406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 at </w:t>
                            </w:r>
                            <w:r w:rsidRPr="00DC0E2C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uawei Technology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I designed a Power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BI-like dashboard using the open-source Trac Tool for multiple global reg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Vue2 and Echart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integrate JSON services, enabling dynamic graph generation with add, modify, and delete functionalities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29A3ECD1" w14:textId="77777777" w:rsidR="00FD787F" w:rsidRPr="00E61442" w:rsidRDefault="00FD787F" w:rsidP="00E61442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1AC2CD4" w14:textId="0A7CDAF3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dkal Technologi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57D67FD" wp14:editId="770B1D10">
                                  <wp:extent cx="152400" cy="152400"/>
                                  <wp:effectExtent l="0" t="0" r="0" b="0"/>
                                  <wp:docPr id="2039999091" name="Picture 2039999091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8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9325A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</w:p>
                          <w:p w14:paraId="05408A4D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180651D0" w14:textId="06FEB246" w:rsidR="002E069B" w:rsidRDefault="006C21E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-Laravel, Angular 6, Ionic and Bootstrap 3</w:t>
                            </w:r>
                            <w:r w:rsidR="002E069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3B237800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762F7E6" w14:textId="3F7F39E7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fun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me India Servic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lhi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72496275" wp14:editId="04531573">
                                  <wp:extent cx="152400" cy="152400"/>
                                  <wp:effectExtent l="0" t="0" r="0" b="0"/>
                                  <wp:docPr id="2145480086" name="Picture 2145480086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6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7</w:t>
                            </w:r>
                          </w:p>
                          <w:p w14:paraId="5ACD13BC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087B03B1" w14:textId="1D1384F8" w:rsidR="002E069B" w:rsidRDefault="005F3BE1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 w:rsidR="00033B0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ull stack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two products: the Claim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Processing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2B Tool and Yellow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Ribbon Service. These tools allowed clients to claim compensation for past defective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flight 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ickets in compliance with EU and Indian regulat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 CodeIgniter, Bootstrap, and jQuery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develop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design both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UI and backend modules.</w:t>
                            </w:r>
                          </w:p>
                          <w:p w14:paraId="7E22EF67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5DF967" w14:textId="0EDD35D4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vab Technosoft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2F91A1C7" wp14:editId="00F82CF5">
                                  <wp:extent cx="152400" cy="152400"/>
                                  <wp:effectExtent l="0" t="0" r="0" b="0"/>
                                  <wp:docPr id="1606897633" name="Picture 16068976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3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p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6</w:t>
                            </w:r>
                          </w:p>
                          <w:p w14:paraId="0A35AA54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65F139E" w14:textId="65C5A08B" w:rsidR="00E45AFE" w:rsidRDefault="009F640D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developed travel portals and integrated APIs from various hotel, flight, and transfer providers. I worked on both frontend and backend implementation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HMVC PHP, MySQL, AngularJS, and Bootstrap</w:t>
                            </w: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while also ensuring responsive UI.</w:t>
                            </w:r>
                          </w:p>
                          <w:p w14:paraId="299C1B11" w14:textId="77777777" w:rsidR="009F640D" w:rsidRPr="009F640D" w:rsidRDefault="009F640D" w:rsidP="009F640D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6DA74D1" w14:textId="381BF74B" w:rsidR="00E45AFE" w:rsidRPr="00AB4BA4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pellogic IT Solution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Web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169B8CF9" wp14:editId="687BDCDC">
                                  <wp:extent cx="152400" cy="152400"/>
                                  <wp:effectExtent l="0" t="0" r="0" b="0"/>
                                  <wp:docPr id="677033487" name="Picture 677033487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1 –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n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3</w:t>
                            </w:r>
                          </w:p>
                          <w:p w14:paraId="75C0390F" w14:textId="77777777" w:rsidR="00E45AFE" w:rsidRPr="00DC0E2C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A59EB0F" w14:textId="2DBEFECB" w:rsidR="00E45AFE" w:rsidRDefault="00A7624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web</w:t>
                            </w: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      </w:r>
                          </w:p>
                          <w:p w14:paraId="5C2F6888" w14:textId="77777777" w:rsidR="00E45AFE" w:rsidRPr="00E45AFE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08C698B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B21CC62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18C337E" w14:textId="77777777" w:rsid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7DE3F346" w14:textId="77777777" w:rsidR="00E45AFE" w:rsidRPr="002E069B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0D622CB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B4B49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9804B6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3E7F" id="Text Box 18" o:spid="_x0000_s1027" type="#_x0000_t202" style="position:absolute;left:0;text-align:left;margin-left:137.35pt;margin-top:-17.1pt;width:419.55pt;height:77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" stroked="f" strokeweight=".5pt">
                <v:path arrowok="t"/>
                <v:textbox>
                  <w:txbxContent>
                    <w:p w14:paraId="1016D938" w14:textId="77777777" w:rsidR="00075CF5" w:rsidRPr="00BC48A4" w:rsidRDefault="00DF0224" w:rsidP="00B1403B">
                      <w:pPr>
                        <w:pStyle w:val="ListParagraph"/>
                        <w:spacing w:after="0"/>
                        <w:ind w:left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Profile </w:t>
                      </w:r>
                      <w:r w:rsidR="00AD1100"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ummary</w:t>
                      </w:r>
                    </w:p>
                    <w:p w14:paraId="5797F164" w14:textId="2EC6EEB6" w:rsidR="00A442E8" w:rsidRPr="00E642DC" w:rsidRDefault="00904F77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</w:pPr>
                      <w:r w:rsidRPr="00904F77"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</w:r>
                    </w:p>
                    <w:p w14:paraId="7B145E12" w14:textId="77777777" w:rsidR="00802E70" w:rsidRPr="0069552C" w:rsidRDefault="00802E70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1"/>
                          <w:szCs w:val="21"/>
                          <w:lang w:eastAsia="en-IN"/>
                        </w:rPr>
                      </w:pPr>
                    </w:p>
                    <w:p w14:paraId="5769C316" w14:textId="77777777" w:rsidR="00075CF5" w:rsidRPr="00BC48A4" w:rsidRDefault="00AD1100" w:rsidP="00B1403B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Deliverables</w:t>
                      </w:r>
                    </w:p>
                    <w:p w14:paraId="2EE3856F" w14:textId="0045A2C3" w:rsidR="008F38E8" w:rsidRP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Expertise in Integration of different Web </w:t>
                      </w:r>
                      <w:r w:rsidR="008F38E8"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ervices.</w:t>
                      </w:r>
                    </w:p>
                    <w:p w14:paraId="254C6674" w14:textId="2DEA2E26" w:rsid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Taken ownership of many frontend modules &amp; suggested solution for UX changes.</w:t>
                      </w:r>
                    </w:p>
                    <w:p w14:paraId="0854243F" w14:textId="0A81BD67" w:rsidR="0003363B" w:rsidRPr="0003363B" w:rsidRDefault="0003363B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ackend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</w:t>
                      </w:r>
                      <w:r w:rsidR="00DC0E2C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56592BF9" w14:textId="444D8F3B" w:rsidR="00B1403B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upported for analyzing various customer queries on time.</w:t>
                      </w:r>
                    </w:p>
                    <w:p w14:paraId="34DD1469" w14:textId="77777777" w:rsidR="008F38E8" w:rsidRPr="00E208DF" w:rsidRDefault="008F38E8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5F8E086" w14:textId="5B5E9C58" w:rsidR="00C63129" w:rsidRPr="00132B75" w:rsidRDefault="00132B75" w:rsidP="00132B75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</w:pPr>
                      <w:r w:rsidRPr="00132B75"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  <w:t>Professional Experience</w:t>
                      </w:r>
                    </w:p>
                    <w:p w14:paraId="6074FE11" w14:textId="144E6432" w:rsidR="002E069B" w:rsidRPr="00AB4BA4" w:rsidRDefault="00132B75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Wissen Infotech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A5281C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2F17FAE" wp14:editId="45BC1C1D">
                            <wp:extent cx="152400" cy="152400"/>
                            <wp:effectExtent l="0" t="0" r="0" b="0"/>
                            <wp:docPr id="154878185" name="Picture 154878185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3819E3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4</w:t>
                      </w:r>
                    </w:p>
                    <w:p w14:paraId="17BFEFA7" w14:textId="77777777" w:rsidR="0082673B" w:rsidRPr="00DC0E2C" w:rsidRDefault="00D01C24" w:rsidP="007E1D6F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97E6648" w14:textId="24F0C80B" w:rsidR="002E069B" w:rsidRPr="00277127" w:rsidRDefault="00E61442" w:rsidP="00CD5406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, I worked with 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chneider Electric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on Wissen's internal products. For the client, I integrated support and campaign modules into their existing e-commerce exchange platform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Angular and Stencil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. Internally, I contributed to various projects, including build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D3 graph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 an Angular library, creat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Babylon.js 3D model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or product display, developing a recruitment portal, and merging duplicate contacts in a banking application to generate report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React JS and TypeScript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0FF51177" w14:textId="77777777" w:rsidR="00E61442" w:rsidRPr="002E069B" w:rsidRDefault="00E61442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82CBDE8" w14:textId="1838BFC9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Appiness Interactive</w:t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52D83A63" wp14:editId="4C44DB47">
                            <wp:extent cx="152400" cy="152400"/>
                            <wp:effectExtent l="0" t="0" r="0" b="0"/>
                            <wp:docPr id="144074933" name="Picture 1440749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2</w:t>
                      </w:r>
                    </w:p>
                    <w:p w14:paraId="177E4E8A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395D71A" w14:textId="026296A3" w:rsidR="002E069B" w:rsidRDefault="00F077CB" w:rsidP="00CD5406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 at </w:t>
                      </w:r>
                      <w:r w:rsidRPr="00DC0E2C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uawei Technology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I designed a Power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BI-like dashboard using the open-source Trac Tool for multiple global reg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Vue2 and Echart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integrate JSON services, enabling dynamic graph generation with add, modify, and delete functionalities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29A3ECD1" w14:textId="77777777" w:rsidR="00FD787F" w:rsidRPr="00E61442" w:rsidRDefault="00FD787F" w:rsidP="00E61442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1AC2CD4" w14:textId="0A7CDAF3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dkal Technologi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57D67FD" wp14:editId="770B1D10">
                            <wp:extent cx="152400" cy="152400"/>
                            <wp:effectExtent l="0" t="0" r="0" b="0"/>
                            <wp:docPr id="2039999091" name="Picture 2039999091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8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9325A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</w:p>
                    <w:p w14:paraId="05408A4D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180651D0" w14:textId="06FEB246" w:rsidR="002E069B" w:rsidRDefault="006C21E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-Laravel, Angular 6, Ionic and Bootstrap 3</w:t>
                      </w:r>
                      <w:r w:rsidR="002E069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3B237800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762F7E6" w14:textId="3F7F39E7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R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fund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.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me India Servic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lhi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72496275" wp14:editId="04531573">
                            <wp:extent cx="152400" cy="152400"/>
                            <wp:effectExtent l="0" t="0" r="0" b="0"/>
                            <wp:docPr id="2145480086" name="Picture 2145480086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6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7</w:t>
                      </w:r>
                    </w:p>
                    <w:p w14:paraId="5ACD13BC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087B03B1" w14:textId="1D1384F8" w:rsidR="002E069B" w:rsidRDefault="005F3BE1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 w:rsidR="00033B0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ull stack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two products: the Claim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Processing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2B Tool and Yellow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Ribbon Service. These tools allowed clients to claim compensation for past defective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flight 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ickets in compliance with EU and Indian regulat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 CodeIgniter, Bootstrap, and jQuery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develop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design both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UI and backend modules.</w:t>
                      </w:r>
                    </w:p>
                    <w:p w14:paraId="7E22EF67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5DF967" w14:textId="0EDD35D4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vab Technosoft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2F91A1C7" wp14:editId="00F82CF5">
                            <wp:extent cx="152400" cy="152400"/>
                            <wp:effectExtent l="0" t="0" r="0" b="0"/>
                            <wp:docPr id="1606897633" name="Picture 16068976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3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p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6</w:t>
                      </w:r>
                    </w:p>
                    <w:p w14:paraId="0A35AA54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65F139E" w14:textId="65C5A08B" w:rsidR="00E45AFE" w:rsidRDefault="009F640D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developed travel portals and integrated APIs from various hotel, flight, and transfer providers. I worked on both frontend and backend implementation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HMVC PHP, MySQL, AngularJS, and Bootstrap</w:t>
                      </w: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while also ensuring responsive UI.</w:t>
                      </w:r>
                    </w:p>
                    <w:p w14:paraId="299C1B11" w14:textId="77777777" w:rsidR="009F640D" w:rsidRPr="009F640D" w:rsidRDefault="009F640D" w:rsidP="009F640D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6DA74D1" w14:textId="381BF74B" w:rsidR="00E45AFE" w:rsidRPr="00AB4BA4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pellogic IT Solution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Web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169B8CF9" wp14:editId="687BDCDC">
                            <wp:extent cx="152400" cy="152400"/>
                            <wp:effectExtent l="0" t="0" r="0" b="0"/>
                            <wp:docPr id="677033487" name="Picture 677033487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1 –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n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3</w:t>
                      </w:r>
                    </w:p>
                    <w:p w14:paraId="75C0390F" w14:textId="77777777" w:rsidR="00E45AFE" w:rsidRPr="00DC0E2C" w:rsidRDefault="00E45AFE" w:rsidP="00E45AFE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A59EB0F" w14:textId="2DBEFECB" w:rsidR="00E45AFE" w:rsidRDefault="00A7624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web</w:t>
                      </w: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</w:r>
                    </w:p>
                    <w:p w14:paraId="5C2F6888" w14:textId="77777777" w:rsidR="00E45AFE" w:rsidRPr="00E45AFE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08C698B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B21CC62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18C337E" w14:textId="77777777" w:rsid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7DE3F346" w14:textId="77777777" w:rsidR="00E45AFE" w:rsidRPr="002E069B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0D622CB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B4B49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9804B6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05F0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4CE5714" wp14:editId="23255AD4">
                <wp:simplePos x="0" y="0"/>
                <wp:positionH relativeFrom="column">
                  <wp:posOffset>-485775</wp:posOffset>
                </wp:positionH>
                <wp:positionV relativeFrom="paragraph">
                  <wp:posOffset>-1143000</wp:posOffset>
                </wp:positionV>
                <wp:extent cx="7620000" cy="981075"/>
                <wp:effectExtent l="0" t="0" r="0" b="9525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00" cy="981075"/>
                          <a:chOff x="0" y="-952"/>
                          <a:chExt cx="76200" cy="11631"/>
                        </a:xfrm>
                      </wpg:grpSpPr>
                      <wps:wsp>
                        <wps:cNvPr id="14" name="Rectangle 16"/>
                        <wps:cNvSpPr>
                          <a:spLocks/>
                        </wps:cNvSpPr>
                        <wps:spPr bwMode="auto">
                          <a:xfrm>
                            <a:off x="476" y="-952"/>
                            <a:ext cx="75057" cy="61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99B97" w14:textId="48756D06" w:rsidR="00AA0965" w:rsidRPr="00D90F25" w:rsidRDefault="00D306E7" w:rsidP="008D5A3C">
                              <w:pPr>
                                <w:spacing w:before="120"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  <w:t>Sraban Kumar Pahadasin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Rectangle 17"/>
                        <wps:cNvSpPr>
                          <a:spLocks/>
                        </wps:cNvSpPr>
                        <wps:spPr bwMode="auto">
                          <a:xfrm>
                            <a:off x="0" y="4783"/>
                            <a:ext cx="76200" cy="5896"/>
                          </a:xfrm>
                          <a:prstGeom prst="rect">
                            <a:avLst/>
                          </a:prstGeom>
                          <a:solidFill>
                            <a:srgbClr val="1F546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2DC493" w14:textId="2FA5C417" w:rsidR="00AE369C" w:rsidRPr="00901920" w:rsidRDefault="00C50634" w:rsidP="000C6325">
                              <w:pPr>
                                <w:spacing w:before="120" w:after="0" w:line="240" w:lineRule="auto"/>
                                <w:ind w:right="57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14:textFill>
                                    <w14:noFill/>
                                  </w14:textFill>
                                </w:rPr>
                              </w:pP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UI Developer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PHP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Web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Full Stack Developer</w:t>
                              </w:r>
                            </w:p>
                            <w:p w14:paraId="5ADB05BB" w14:textId="77777777" w:rsidR="00AA0965" w:rsidRPr="003C48BA" w:rsidRDefault="00AA0965" w:rsidP="00DF02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E5714" id="Group 15" o:spid="_x0000_s1028" style="position:absolute;left:0;text-align:left;margin-left:-38.25pt;margin-top:-90pt;width:600pt;height:77.25pt;z-index:251653120;mso-height-relative:margin" coordorigin=",-952" coordsize="76200,1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">
                <v:rect id="Rectangle 16" o:spid="_x0000_s1029" style="position:absolute;left:476;top:-952;width:75057;height:6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" fillcolor="#d8d8d8 [2732]" stroked="f" strokeweight="2pt">
                  <v:path arrowok="t"/>
                  <v:textbox>
                    <w:txbxContent>
                      <w:p w14:paraId="30799B97" w14:textId="48756D06" w:rsidR="00AA0965" w:rsidRPr="00D90F25" w:rsidRDefault="00D306E7" w:rsidP="008D5A3C">
                        <w:pPr>
                          <w:spacing w:before="120"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  <w:t>Sraban Kumar Pahadasingh</w:t>
                        </w:r>
                      </w:p>
                    </w:txbxContent>
                  </v:textbox>
                </v:rect>
                <v:rect id="Rectangle 17" o:spid="_x0000_s1030" style="position:absolute;top:4783;width:76200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" fillcolor="#1f5467" stroked="f">
                  <v:textbox>
                    <w:txbxContent>
                      <w:p w14:paraId="342DC493" w14:textId="2FA5C417" w:rsidR="00AE369C" w:rsidRPr="00901920" w:rsidRDefault="00C50634" w:rsidP="000C6325">
                        <w:pPr>
                          <w:spacing w:before="120" w:after="0" w:line="240" w:lineRule="auto"/>
                          <w:ind w:right="57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14:textFill>
                              <w14:noFill/>
                            </w14:textFill>
                          </w:rPr>
                        </w:pP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UI Developer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PHP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Web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Full Stack Developer</w:t>
                        </w:r>
                      </w:p>
                      <w:p w14:paraId="5ADB05BB" w14:textId="77777777" w:rsidR="00AA0965" w:rsidRPr="003C48BA" w:rsidRDefault="00AA0965" w:rsidP="00DF022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C815CA" w:rsidRPr="003C6A0E"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B43CFA6" wp14:editId="5381FA1B">
            <wp:simplePos x="0" y="0"/>
            <wp:positionH relativeFrom="page">
              <wp:posOffset>47625</wp:posOffset>
            </wp:positionH>
            <wp:positionV relativeFrom="paragraph">
              <wp:posOffset>47625</wp:posOffset>
            </wp:positionV>
            <wp:extent cx="104775" cy="104775"/>
            <wp:effectExtent l="38100" t="57150" r="28575" b="47625"/>
            <wp:wrapNone/>
            <wp:docPr id="20" name="Picture 20" descr="C:\Users\Jagannath\Desktop\icon and symbols\images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gannath\Desktop\icon and symbols\images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3556" r="3645" b="4000"/>
                    <a:stretch/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F25" w:rsidRPr="003C6A0E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C64BFBE" wp14:editId="001C9F03">
            <wp:simplePos x="0" y="0"/>
            <wp:positionH relativeFrom="page">
              <wp:posOffset>47625</wp:posOffset>
            </wp:positionH>
            <wp:positionV relativeFrom="paragraph">
              <wp:posOffset>-133350</wp:posOffset>
            </wp:positionV>
            <wp:extent cx="104775" cy="104775"/>
            <wp:effectExtent l="38100" t="57150" r="28575" b="47625"/>
            <wp:wrapNone/>
            <wp:docPr id="4" name="Picture 4" descr="C:\Users\Jagannath\Desktop\icon and symbols\download (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agannath\Desktop\icon and symbols\download 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082C7" w14:textId="77777777" w:rsidR="00FB0283" w:rsidRDefault="00FB0283" w:rsidP="0085520E">
      <w:pPr>
        <w:ind w:left="2790" w:right="-270"/>
      </w:pPr>
    </w:p>
    <w:p w14:paraId="33C5C4DD" w14:textId="77777777" w:rsidR="00FB0283" w:rsidRPr="00FB0283" w:rsidRDefault="00FB0283" w:rsidP="00FB0283"/>
    <w:p w14:paraId="2C20F7FC" w14:textId="77777777" w:rsidR="00BA70A5" w:rsidRDefault="00BA70A5" w:rsidP="00FB0283"/>
    <w:p w14:paraId="325BB01E" w14:textId="3C1C7E2A" w:rsidR="00FB0283" w:rsidRPr="00FB0283" w:rsidRDefault="00521198" w:rsidP="00BA70A5">
      <w:pPr>
        <w:ind w:left="-426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CF866" wp14:editId="05EF397B">
                <wp:simplePos x="0" y="0"/>
                <wp:positionH relativeFrom="column">
                  <wp:posOffset>-495300</wp:posOffset>
                </wp:positionH>
                <wp:positionV relativeFrom="paragraph">
                  <wp:posOffset>252730</wp:posOffset>
                </wp:positionV>
                <wp:extent cx="2133600" cy="0"/>
                <wp:effectExtent l="0" t="19050" r="19050" b="19050"/>
                <wp:wrapNone/>
                <wp:docPr id="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08282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9pt,19.9pt" to="129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0280303D" w14:textId="77777777" w:rsidR="00FB0283" w:rsidRPr="00FB0283" w:rsidRDefault="00FB0283" w:rsidP="00FB0283"/>
    <w:p w14:paraId="0AC756A0" w14:textId="77777777" w:rsidR="00FB0283" w:rsidRPr="00FB0283" w:rsidRDefault="00FB0283" w:rsidP="00FB0283"/>
    <w:p w14:paraId="1C52F007" w14:textId="77777777" w:rsidR="00FB0283" w:rsidRPr="00FB0283" w:rsidRDefault="00FB0283" w:rsidP="00FB0283"/>
    <w:p w14:paraId="34CEF3FB" w14:textId="77777777" w:rsidR="00FB0283" w:rsidRPr="00FB0283" w:rsidRDefault="00FB0283" w:rsidP="00FB0283"/>
    <w:p w14:paraId="0272BEAA" w14:textId="77777777" w:rsidR="00FB0283" w:rsidRPr="00FB0283" w:rsidRDefault="00FB0283" w:rsidP="00FB0283"/>
    <w:p w14:paraId="07092CC2" w14:textId="77777777" w:rsidR="00FB0283" w:rsidRPr="00FB0283" w:rsidRDefault="00FB0283" w:rsidP="00FB0283"/>
    <w:p w14:paraId="0606B1A9" w14:textId="77777777" w:rsidR="00FB0283" w:rsidRPr="00FB0283" w:rsidRDefault="00FB0283" w:rsidP="00FB0283"/>
    <w:p w14:paraId="49DA626F" w14:textId="38488F38" w:rsidR="00FB0283" w:rsidRPr="00FB0283" w:rsidRDefault="00FB0283" w:rsidP="00FB0283"/>
    <w:p w14:paraId="59FF1E8B" w14:textId="52AB21BF" w:rsidR="00FB0283" w:rsidRPr="00FB0283" w:rsidRDefault="00546F8E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0CF176" wp14:editId="3691368A">
                <wp:simplePos x="0" y="0"/>
                <wp:positionH relativeFrom="column">
                  <wp:posOffset>-444500</wp:posOffset>
                </wp:positionH>
                <wp:positionV relativeFrom="paragraph">
                  <wp:posOffset>163830</wp:posOffset>
                </wp:positionV>
                <wp:extent cx="2076450" cy="0"/>
                <wp:effectExtent l="0" t="19050" r="19050" b="19050"/>
                <wp:wrapNone/>
                <wp:docPr id="3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61C9C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pt,12.9pt" to="128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" strokecolor="#243f60 [1604]" strokeweight="2.25pt">
                <o:lock v:ext="edit" shapetype="f"/>
              </v:line>
            </w:pict>
          </mc:Fallback>
        </mc:AlternateContent>
      </w:r>
    </w:p>
    <w:p w14:paraId="2B43B06F" w14:textId="77777777" w:rsidR="00FB0283" w:rsidRPr="00FB0283" w:rsidRDefault="00FB0283" w:rsidP="00FB0283"/>
    <w:p w14:paraId="5ED4686A" w14:textId="333BEEE4" w:rsidR="00FB0283" w:rsidRPr="00FB0283" w:rsidRDefault="00FB0283" w:rsidP="00FB0283"/>
    <w:p w14:paraId="15B69F66" w14:textId="4AB2EEDC" w:rsidR="00FB0283" w:rsidRPr="00FB0283" w:rsidRDefault="00FB0283" w:rsidP="00FB0283"/>
    <w:p w14:paraId="1A0DCD52" w14:textId="0178AF42" w:rsidR="00FB0283" w:rsidRPr="00FB0283" w:rsidRDefault="00B05672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E5325" wp14:editId="5CAC4190">
                <wp:simplePos x="0" y="0"/>
                <wp:positionH relativeFrom="column">
                  <wp:posOffset>-551815</wp:posOffset>
                </wp:positionH>
                <wp:positionV relativeFrom="paragraph">
                  <wp:posOffset>354965</wp:posOffset>
                </wp:positionV>
                <wp:extent cx="2186940" cy="0"/>
                <wp:effectExtent l="0" t="19050" r="22860" b="19050"/>
                <wp:wrapNone/>
                <wp:docPr id="1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E6BBA2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3.45pt,27.95pt" to="128.7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1E8A7E49" w14:textId="3DC674B9" w:rsidR="00FB0283" w:rsidRPr="00FB0283" w:rsidRDefault="00FB0283" w:rsidP="00FB0283"/>
    <w:p w14:paraId="421B728A" w14:textId="147095B4" w:rsidR="00FB0283" w:rsidRPr="00FB0283" w:rsidRDefault="003129BA" w:rsidP="003129BA">
      <w:pPr>
        <w:tabs>
          <w:tab w:val="left" w:pos="6960"/>
        </w:tabs>
      </w:pPr>
      <w:r>
        <w:tab/>
      </w:r>
    </w:p>
    <w:p w14:paraId="3205DE91" w14:textId="56E4C8FE" w:rsidR="00FB0283" w:rsidRPr="00FB0283" w:rsidRDefault="00113010" w:rsidP="00113010">
      <w:pPr>
        <w:tabs>
          <w:tab w:val="center" w:pos="5351"/>
        </w:tabs>
      </w:pPr>
      <w:r>
        <w:tab/>
      </w:r>
    </w:p>
    <w:p w14:paraId="263830A0" w14:textId="21FFA4B2" w:rsidR="00FB0283" w:rsidRPr="00FB0283" w:rsidRDefault="009C330D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6FA22" wp14:editId="5E57EB4F">
                <wp:simplePos x="0" y="0"/>
                <wp:positionH relativeFrom="column">
                  <wp:posOffset>-487680</wp:posOffset>
                </wp:positionH>
                <wp:positionV relativeFrom="paragraph">
                  <wp:posOffset>135890</wp:posOffset>
                </wp:positionV>
                <wp:extent cx="2127885" cy="0"/>
                <wp:effectExtent l="0" t="19050" r="24765" b="19050"/>
                <wp:wrapNone/>
                <wp:docPr id="186842116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278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19F38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8.4pt,10.7pt" to="129.1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</w:p>
    <w:p w14:paraId="54AE3CB2" w14:textId="0312A0F5" w:rsidR="00FB0283" w:rsidRPr="00FB0283" w:rsidRDefault="00FB0283" w:rsidP="00FB0283"/>
    <w:p w14:paraId="3B5B58F3" w14:textId="77777777" w:rsidR="00FB0283" w:rsidRDefault="003C6A0E" w:rsidP="00F46234">
      <w:pPr>
        <w:tabs>
          <w:tab w:val="left" w:pos="3690"/>
          <w:tab w:val="left" w:pos="4200"/>
        </w:tabs>
      </w:pPr>
      <w:r>
        <w:tab/>
      </w:r>
      <w:r w:rsidR="00F46234">
        <w:tab/>
      </w:r>
    </w:p>
    <w:p w14:paraId="3A70256A" w14:textId="77777777" w:rsidR="00611BD1" w:rsidRPr="00FB0283" w:rsidRDefault="00611BD1" w:rsidP="00F46234">
      <w:pPr>
        <w:tabs>
          <w:tab w:val="left" w:pos="3690"/>
          <w:tab w:val="left" w:pos="4200"/>
        </w:tabs>
      </w:pPr>
    </w:p>
    <w:p w14:paraId="7B5823C1" w14:textId="77777777" w:rsidR="00FB0283" w:rsidRPr="00FB0283" w:rsidRDefault="00982B82" w:rsidP="00982B82">
      <w:pPr>
        <w:tabs>
          <w:tab w:val="left" w:pos="6675"/>
        </w:tabs>
      </w:pPr>
      <w:r>
        <w:tab/>
      </w:r>
    </w:p>
    <w:p w14:paraId="7F60918E" w14:textId="77777777" w:rsidR="00FB0283" w:rsidRPr="00FB0283" w:rsidRDefault="00FB0283" w:rsidP="00FB0283"/>
    <w:p w14:paraId="36BCEAE6" w14:textId="77777777" w:rsidR="00FB0283" w:rsidRDefault="003129BA" w:rsidP="003129BA">
      <w:pPr>
        <w:tabs>
          <w:tab w:val="left" w:pos="4155"/>
        </w:tabs>
      </w:pPr>
      <w:r>
        <w:tab/>
      </w:r>
    </w:p>
    <w:p w14:paraId="088C4C34" w14:textId="77777777" w:rsidR="00CB4B16" w:rsidRPr="009B5480" w:rsidRDefault="00CB4B16" w:rsidP="009B5480">
      <w:pPr>
        <w:tabs>
          <w:tab w:val="left" w:pos="6048"/>
        </w:tabs>
      </w:pPr>
    </w:p>
    <w:sectPr w:rsidR="00CB4B16" w:rsidRPr="009B5480" w:rsidSect="00386663">
      <w:pgSz w:w="11900" w:h="16840"/>
      <w:pgMar w:top="1620" w:right="477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05B82B" w14:textId="77777777" w:rsidR="00FE71A0" w:rsidRDefault="00FE71A0" w:rsidP="00636AF2">
      <w:pPr>
        <w:spacing w:after="0" w:line="240" w:lineRule="auto"/>
      </w:pPr>
      <w:r>
        <w:separator/>
      </w:r>
    </w:p>
  </w:endnote>
  <w:endnote w:type="continuationSeparator" w:id="0">
    <w:p w14:paraId="2247C6A0" w14:textId="77777777" w:rsidR="00FE71A0" w:rsidRDefault="00FE71A0" w:rsidP="0063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BAC5D" w14:textId="77777777" w:rsidR="00FE71A0" w:rsidRDefault="00FE71A0" w:rsidP="00636AF2">
      <w:pPr>
        <w:spacing w:after="0" w:line="240" w:lineRule="auto"/>
      </w:pPr>
      <w:r>
        <w:separator/>
      </w:r>
    </w:p>
  </w:footnote>
  <w:footnote w:type="continuationSeparator" w:id="0">
    <w:p w14:paraId="3027C81B" w14:textId="77777777" w:rsidR="00FE71A0" w:rsidRDefault="00FE71A0" w:rsidP="00636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C64BF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Description: C:\Users\DELL\AppData\Local\Microsoft\Windows\INetCache\IE\Z62TEDYF\600px-Smartphone_icon_-_Noun_Project_283536.svg[1].png" style="width:9.35pt;height:13.35pt;visibility:visible" o:bullet="t">
        <v:imagedata r:id="rId1" o:title="" cropleft="-11747f" cropright="-10819f"/>
      </v:shape>
    </w:pict>
  </w:numPicBullet>
  <w:numPicBullet w:numPicBulletId="1">
    <w:pict>
      <v:shape id="_x0000_i1031" type="#_x0000_t75" style="width:9.35pt;height:10pt;visibility:visible" o:bullet="t">
        <v:imagedata r:id="rId2" o:title="" cropbottom="-1140f" cropleft="-22834f" cropright="-18979f"/>
      </v:shape>
    </w:pict>
  </w:numPicBullet>
  <w:numPicBullet w:numPicBulletId="2">
    <w:pict>
      <v:shape id="_x0000_i1032" type="#_x0000_t75" style="width:52.65pt;height:92.65pt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" o:bullet="t">
        <v:imagedata r:id="rId3" o:title=""/>
        <o:lock v:ext="edit" aspectratio="f"/>
      </v:shape>
    </w:pict>
  </w:numPicBullet>
  <w:numPicBullet w:numPicBulletId="3">
    <w:pict>
      <v:shape id="_x0000_i1033" type="#_x0000_t75" style="width:75.35pt;height:75.35pt" o:bullet="t">
        <v:imagedata r:id="rId4" o:title="marker"/>
      </v:shape>
    </w:pict>
  </w:numPicBullet>
  <w:abstractNum w:abstractNumId="0" w15:restartNumberingAfterBreak="0">
    <w:nsid w:val="022C7807"/>
    <w:multiLevelType w:val="hybridMultilevel"/>
    <w:tmpl w:val="F87EB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301"/>
    <w:multiLevelType w:val="hybridMultilevel"/>
    <w:tmpl w:val="CB28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26"/>
    <w:multiLevelType w:val="hybridMultilevel"/>
    <w:tmpl w:val="04F8DB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07CC"/>
    <w:multiLevelType w:val="hybridMultilevel"/>
    <w:tmpl w:val="878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122E"/>
    <w:multiLevelType w:val="hybridMultilevel"/>
    <w:tmpl w:val="99F61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454E7"/>
    <w:multiLevelType w:val="hybridMultilevel"/>
    <w:tmpl w:val="BE348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F41CA"/>
    <w:multiLevelType w:val="hybridMultilevel"/>
    <w:tmpl w:val="7172B9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EF7EEE"/>
    <w:multiLevelType w:val="hybridMultilevel"/>
    <w:tmpl w:val="89EED5B8"/>
    <w:lvl w:ilvl="0" w:tplc="A866D76E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C32A8"/>
    <w:multiLevelType w:val="hybridMultilevel"/>
    <w:tmpl w:val="43080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274AA"/>
    <w:multiLevelType w:val="hybridMultilevel"/>
    <w:tmpl w:val="201AF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726A04"/>
    <w:multiLevelType w:val="hybridMultilevel"/>
    <w:tmpl w:val="DD54A17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701632"/>
    <w:multiLevelType w:val="hybridMultilevel"/>
    <w:tmpl w:val="5F688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F323A"/>
    <w:multiLevelType w:val="hybridMultilevel"/>
    <w:tmpl w:val="2D72F4A2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267E2"/>
    <w:multiLevelType w:val="hybridMultilevel"/>
    <w:tmpl w:val="2C763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67711"/>
    <w:multiLevelType w:val="hybridMultilevel"/>
    <w:tmpl w:val="A13864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271C9D"/>
    <w:multiLevelType w:val="hybridMultilevel"/>
    <w:tmpl w:val="F0020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4FA"/>
    <w:multiLevelType w:val="hybridMultilevel"/>
    <w:tmpl w:val="F0406E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520FE"/>
    <w:multiLevelType w:val="hybridMultilevel"/>
    <w:tmpl w:val="CFAEF9C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1701DB"/>
    <w:multiLevelType w:val="hybridMultilevel"/>
    <w:tmpl w:val="A83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C00B8"/>
    <w:multiLevelType w:val="hybridMultilevel"/>
    <w:tmpl w:val="6D64166E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07A93"/>
    <w:multiLevelType w:val="hybridMultilevel"/>
    <w:tmpl w:val="48566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20C2E"/>
    <w:multiLevelType w:val="hybridMultilevel"/>
    <w:tmpl w:val="EB301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95B7D"/>
    <w:multiLevelType w:val="hybridMultilevel"/>
    <w:tmpl w:val="46B88B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86D"/>
    <w:multiLevelType w:val="hybridMultilevel"/>
    <w:tmpl w:val="BACCDAA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7E1E96"/>
    <w:multiLevelType w:val="hybridMultilevel"/>
    <w:tmpl w:val="6D8039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990165B"/>
    <w:multiLevelType w:val="hybridMultilevel"/>
    <w:tmpl w:val="A05A198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D4C99"/>
    <w:multiLevelType w:val="hybridMultilevel"/>
    <w:tmpl w:val="7AF46E04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147AD"/>
    <w:multiLevelType w:val="hybridMultilevel"/>
    <w:tmpl w:val="54BC1368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96189"/>
    <w:multiLevelType w:val="hybridMultilevel"/>
    <w:tmpl w:val="29BEE4B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240FE0"/>
    <w:multiLevelType w:val="hybridMultilevel"/>
    <w:tmpl w:val="6DE205B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F64061"/>
    <w:multiLevelType w:val="hybridMultilevel"/>
    <w:tmpl w:val="32BCC2FC"/>
    <w:lvl w:ilvl="0" w:tplc="7FFEB81A"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4E68FE"/>
    <w:multiLevelType w:val="hybridMultilevel"/>
    <w:tmpl w:val="372AA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6F4226"/>
    <w:multiLevelType w:val="hybridMultilevel"/>
    <w:tmpl w:val="17BAAB44"/>
    <w:lvl w:ilvl="0" w:tplc="CFFEEAD6">
      <w:numFmt w:val="bullet"/>
      <w:lvlText w:val="•"/>
      <w:lvlJc w:val="left"/>
      <w:pPr>
        <w:ind w:left="720" w:hanging="360"/>
      </w:pPr>
      <w:rPr>
        <w:rFonts w:asciiTheme="majorHAnsi" w:eastAsia="Times New Roman" w:hAnsiTheme="majorHAnsi" w:cstheme="minorHAnsi" w:hint="default"/>
        <w:color w:val="000000" w:themeColor="text1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44990"/>
    <w:multiLevelType w:val="hybridMultilevel"/>
    <w:tmpl w:val="B98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A73A3"/>
    <w:multiLevelType w:val="hybridMultilevel"/>
    <w:tmpl w:val="1014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A216BA"/>
    <w:multiLevelType w:val="hybridMultilevel"/>
    <w:tmpl w:val="4036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B1765"/>
    <w:multiLevelType w:val="hybridMultilevel"/>
    <w:tmpl w:val="D65E61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A2238E"/>
    <w:multiLevelType w:val="hybridMultilevel"/>
    <w:tmpl w:val="F970DC7C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16E39"/>
    <w:multiLevelType w:val="hybridMultilevel"/>
    <w:tmpl w:val="C5329F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CF45EFB"/>
    <w:multiLevelType w:val="hybridMultilevel"/>
    <w:tmpl w:val="F7482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5502A6"/>
    <w:multiLevelType w:val="hybridMultilevel"/>
    <w:tmpl w:val="829E8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8610BB"/>
    <w:multiLevelType w:val="hybridMultilevel"/>
    <w:tmpl w:val="1ED416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2553E0"/>
    <w:multiLevelType w:val="hybridMultilevel"/>
    <w:tmpl w:val="DA3A7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293BF9"/>
    <w:multiLevelType w:val="hybridMultilevel"/>
    <w:tmpl w:val="F42E4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29304D"/>
    <w:multiLevelType w:val="hybridMultilevel"/>
    <w:tmpl w:val="6F569D2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E95A81"/>
    <w:multiLevelType w:val="hybridMultilevel"/>
    <w:tmpl w:val="C3729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BC124C"/>
    <w:multiLevelType w:val="hybridMultilevel"/>
    <w:tmpl w:val="DD489D9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744E05"/>
    <w:multiLevelType w:val="hybridMultilevel"/>
    <w:tmpl w:val="C562D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9F2990"/>
    <w:multiLevelType w:val="hybridMultilevel"/>
    <w:tmpl w:val="65829AC0"/>
    <w:lvl w:ilvl="0" w:tplc="7BC6E58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1"/>
        <w:sz w:val="18"/>
        <w:szCs w:val="1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EF74DE"/>
    <w:multiLevelType w:val="hybridMultilevel"/>
    <w:tmpl w:val="5826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0C29E3"/>
    <w:multiLevelType w:val="hybridMultilevel"/>
    <w:tmpl w:val="45E48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7F3745"/>
    <w:multiLevelType w:val="hybridMultilevel"/>
    <w:tmpl w:val="3DC2C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7B11387"/>
    <w:multiLevelType w:val="hybridMultilevel"/>
    <w:tmpl w:val="8B3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B330F9"/>
    <w:multiLevelType w:val="hybridMultilevel"/>
    <w:tmpl w:val="3746DFB4"/>
    <w:lvl w:ilvl="0" w:tplc="C6B0C0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C05FD3"/>
    <w:multiLevelType w:val="hybridMultilevel"/>
    <w:tmpl w:val="E0EA1B66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188E65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A7EC0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29C25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0CFC0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C8EB5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44606D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C72C7E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1783C9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5" w15:restartNumberingAfterBreak="0">
    <w:nsid w:val="7B6F35D9"/>
    <w:multiLevelType w:val="hybridMultilevel"/>
    <w:tmpl w:val="20BAD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01753C"/>
    <w:multiLevelType w:val="hybridMultilevel"/>
    <w:tmpl w:val="27FAFAEA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4A3D9F"/>
    <w:multiLevelType w:val="hybridMultilevel"/>
    <w:tmpl w:val="808A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2286">
    <w:abstractNumId w:val="54"/>
  </w:num>
  <w:num w:numId="2" w16cid:durableId="1618443991">
    <w:abstractNumId w:val="12"/>
  </w:num>
  <w:num w:numId="3" w16cid:durableId="1579631175">
    <w:abstractNumId w:val="31"/>
  </w:num>
  <w:num w:numId="4" w16cid:durableId="1187136295">
    <w:abstractNumId w:val="6"/>
  </w:num>
  <w:num w:numId="5" w16cid:durableId="1519393312">
    <w:abstractNumId w:val="9"/>
  </w:num>
  <w:num w:numId="6" w16cid:durableId="1780878569">
    <w:abstractNumId w:val="24"/>
  </w:num>
  <w:num w:numId="7" w16cid:durableId="887032262">
    <w:abstractNumId w:val="38"/>
  </w:num>
  <w:num w:numId="8" w16cid:durableId="362050695">
    <w:abstractNumId w:val="14"/>
  </w:num>
  <w:num w:numId="9" w16cid:durableId="776876481">
    <w:abstractNumId w:val="7"/>
  </w:num>
  <w:num w:numId="10" w16cid:durableId="293292062">
    <w:abstractNumId w:val="52"/>
  </w:num>
  <w:num w:numId="11" w16cid:durableId="2085028676">
    <w:abstractNumId w:val="35"/>
  </w:num>
  <w:num w:numId="12" w16cid:durableId="1363435704">
    <w:abstractNumId w:val="48"/>
  </w:num>
  <w:num w:numId="13" w16cid:durableId="869684504">
    <w:abstractNumId w:val="23"/>
  </w:num>
  <w:num w:numId="14" w16cid:durableId="794446207">
    <w:abstractNumId w:val="40"/>
  </w:num>
  <w:num w:numId="15" w16cid:durableId="1844471590">
    <w:abstractNumId w:val="53"/>
  </w:num>
  <w:num w:numId="16" w16cid:durableId="992106497">
    <w:abstractNumId w:val="47"/>
  </w:num>
  <w:num w:numId="17" w16cid:durableId="1582563780">
    <w:abstractNumId w:val="1"/>
  </w:num>
  <w:num w:numId="18" w16cid:durableId="196745208">
    <w:abstractNumId w:val="55"/>
  </w:num>
  <w:num w:numId="19" w16cid:durableId="600532068">
    <w:abstractNumId w:val="51"/>
  </w:num>
  <w:num w:numId="20" w16cid:durableId="384530270">
    <w:abstractNumId w:val="49"/>
  </w:num>
  <w:num w:numId="21" w16cid:durableId="1441989069">
    <w:abstractNumId w:val="8"/>
  </w:num>
  <w:num w:numId="22" w16cid:durableId="1814130750">
    <w:abstractNumId w:val="3"/>
  </w:num>
  <w:num w:numId="23" w16cid:durableId="1455059108">
    <w:abstractNumId w:val="57"/>
  </w:num>
  <w:num w:numId="24" w16cid:durableId="1402289139">
    <w:abstractNumId w:val="18"/>
  </w:num>
  <w:num w:numId="25" w16cid:durableId="2035761860">
    <w:abstractNumId w:val="43"/>
  </w:num>
  <w:num w:numId="26" w16cid:durableId="1217593567">
    <w:abstractNumId w:val="15"/>
  </w:num>
  <w:num w:numId="27" w16cid:durableId="1880507554">
    <w:abstractNumId w:val="28"/>
  </w:num>
  <w:num w:numId="28" w16cid:durableId="1963875514">
    <w:abstractNumId w:val="22"/>
  </w:num>
  <w:num w:numId="29" w16cid:durableId="1662150128">
    <w:abstractNumId w:val="44"/>
  </w:num>
  <w:num w:numId="30" w16cid:durableId="2089882358">
    <w:abstractNumId w:val="39"/>
  </w:num>
  <w:num w:numId="31" w16cid:durableId="889615660">
    <w:abstractNumId w:val="21"/>
  </w:num>
  <w:num w:numId="32" w16cid:durableId="47193564">
    <w:abstractNumId w:val="17"/>
  </w:num>
  <w:num w:numId="33" w16cid:durableId="2074347761">
    <w:abstractNumId w:val="27"/>
  </w:num>
  <w:num w:numId="34" w16cid:durableId="849415475">
    <w:abstractNumId w:val="0"/>
  </w:num>
  <w:num w:numId="35" w16cid:durableId="1095521661">
    <w:abstractNumId w:val="45"/>
  </w:num>
  <w:num w:numId="36" w16cid:durableId="1537885959">
    <w:abstractNumId w:val="33"/>
  </w:num>
  <w:num w:numId="37" w16cid:durableId="720326189">
    <w:abstractNumId w:val="13"/>
  </w:num>
  <w:num w:numId="38" w16cid:durableId="1175418624">
    <w:abstractNumId w:val="42"/>
  </w:num>
  <w:num w:numId="39" w16cid:durableId="728768926">
    <w:abstractNumId w:val="25"/>
  </w:num>
  <w:num w:numId="40" w16cid:durableId="9383202">
    <w:abstractNumId w:val="4"/>
  </w:num>
  <w:num w:numId="41" w16cid:durableId="1782915353">
    <w:abstractNumId w:val="16"/>
  </w:num>
  <w:num w:numId="42" w16cid:durableId="2120486716">
    <w:abstractNumId w:val="41"/>
  </w:num>
  <w:num w:numId="43" w16cid:durableId="1347947190">
    <w:abstractNumId w:val="20"/>
  </w:num>
  <w:num w:numId="44" w16cid:durableId="436871068">
    <w:abstractNumId w:val="50"/>
  </w:num>
  <w:num w:numId="45" w16cid:durableId="1486773135">
    <w:abstractNumId w:val="34"/>
  </w:num>
  <w:num w:numId="46" w16cid:durableId="1614895263">
    <w:abstractNumId w:val="37"/>
  </w:num>
  <w:num w:numId="47" w16cid:durableId="1319117811">
    <w:abstractNumId w:val="46"/>
  </w:num>
  <w:num w:numId="48" w16cid:durableId="870992292">
    <w:abstractNumId w:val="36"/>
  </w:num>
  <w:num w:numId="49" w16cid:durableId="1833639972">
    <w:abstractNumId w:val="19"/>
  </w:num>
  <w:num w:numId="50" w16cid:durableId="750084689">
    <w:abstractNumId w:val="10"/>
  </w:num>
  <w:num w:numId="51" w16cid:durableId="972247587">
    <w:abstractNumId w:val="30"/>
  </w:num>
  <w:num w:numId="52" w16cid:durableId="1395204104">
    <w:abstractNumId w:val="56"/>
  </w:num>
  <w:num w:numId="53" w16cid:durableId="103236682">
    <w:abstractNumId w:val="2"/>
  </w:num>
  <w:num w:numId="54" w16cid:durableId="1467505791">
    <w:abstractNumId w:val="26"/>
  </w:num>
  <w:num w:numId="55" w16cid:durableId="1178884079">
    <w:abstractNumId w:val="29"/>
  </w:num>
  <w:num w:numId="56" w16cid:durableId="1043403032">
    <w:abstractNumId w:val="5"/>
  </w:num>
  <w:num w:numId="57" w16cid:durableId="1214585317">
    <w:abstractNumId w:val="11"/>
  </w:num>
  <w:num w:numId="58" w16cid:durableId="8464860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EwMTEwMzIyMDBS0lEKTi0uzszPAykwrwUAPvijWywAAAA="/>
  </w:docVars>
  <w:rsids>
    <w:rsidRoot w:val="006D77F3"/>
    <w:rsid w:val="00001201"/>
    <w:rsid w:val="000058AE"/>
    <w:rsid w:val="00006481"/>
    <w:rsid w:val="00006ADA"/>
    <w:rsid w:val="00010AFF"/>
    <w:rsid w:val="00011541"/>
    <w:rsid w:val="000120C8"/>
    <w:rsid w:val="00013756"/>
    <w:rsid w:val="000139ED"/>
    <w:rsid w:val="0001415A"/>
    <w:rsid w:val="00016F83"/>
    <w:rsid w:val="00017EA2"/>
    <w:rsid w:val="000224F8"/>
    <w:rsid w:val="00025114"/>
    <w:rsid w:val="000251E4"/>
    <w:rsid w:val="00027165"/>
    <w:rsid w:val="0003363B"/>
    <w:rsid w:val="00033B08"/>
    <w:rsid w:val="00034F64"/>
    <w:rsid w:val="000358F2"/>
    <w:rsid w:val="0003595D"/>
    <w:rsid w:val="00037961"/>
    <w:rsid w:val="00040260"/>
    <w:rsid w:val="000423C4"/>
    <w:rsid w:val="00042A25"/>
    <w:rsid w:val="0004342C"/>
    <w:rsid w:val="00047E01"/>
    <w:rsid w:val="00052162"/>
    <w:rsid w:val="0005273D"/>
    <w:rsid w:val="00052EDB"/>
    <w:rsid w:val="0005365F"/>
    <w:rsid w:val="000538B8"/>
    <w:rsid w:val="000552A1"/>
    <w:rsid w:val="0005692C"/>
    <w:rsid w:val="00062413"/>
    <w:rsid w:val="000638CF"/>
    <w:rsid w:val="000645B0"/>
    <w:rsid w:val="0006551B"/>
    <w:rsid w:val="000673DB"/>
    <w:rsid w:val="00070D38"/>
    <w:rsid w:val="00071879"/>
    <w:rsid w:val="00072770"/>
    <w:rsid w:val="00075CF5"/>
    <w:rsid w:val="000776A8"/>
    <w:rsid w:val="00083EF0"/>
    <w:rsid w:val="000844BC"/>
    <w:rsid w:val="00084A14"/>
    <w:rsid w:val="000868EA"/>
    <w:rsid w:val="000935AA"/>
    <w:rsid w:val="00094CAC"/>
    <w:rsid w:val="000950E4"/>
    <w:rsid w:val="000A216C"/>
    <w:rsid w:val="000A2A36"/>
    <w:rsid w:val="000A74BB"/>
    <w:rsid w:val="000B03F3"/>
    <w:rsid w:val="000B04F8"/>
    <w:rsid w:val="000B20DC"/>
    <w:rsid w:val="000B3B2C"/>
    <w:rsid w:val="000C2889"/>
    <w:rsid w:val="000C3AA7"/>
    <w:rsid w:val="000C570D"/>
    <w:rsid w:val="000C621B"/>
    <w:rsid w:val="000C6325"/>
    <w:rsid w:val="000D2450"/>
    <w:rsid w:val="000D4F8D"/>
    <w:rsid w:val="000D5398"/>
    <w:rsid w:val="000D655B"/>
    <w:rsid w:val="000E121B"/>
    <w:rsid w:val="000E1E86"/>
    <w:rsid w:val="000E2D76"/>
    <w:rsid w:val="000E57FB"/>
    <w:rsid w:val="000E7049"/>
    <w:rsid w:val="000F0ECD"/>
    <w:rsid w:val="000F1B15"/>
    <w:rsid w:val="000F5954"/>
    <w:rsid w:val="000F6429"/>
    <w:rsid w:val="000F651F"/>
    <w:rsid w:val="0011211B"/>
    <w:rsid w:val="00113010"/>
    <w:rsid w:val="001172C9"/>
    <w:rsid w:val="00117DBC"/>
    <w:rsid w:val="00120720"/>
    <w:rsid w:val="001208E8"/>
    <w:rsid w:val="00122A39"/>
    <w:rsid w:val="00124044"/>
    <w:rsid w:val="00124D3E"/>
    <w:rsid w:val="00127990"/>
    <w:rsid w:val="00131C5B"/>
    <w:rsid w:val="00132A8B"/>
    <w:rsid w:val="00132B75"/>
    <w:rsid w:val="00133046"/>
    <w:rsid w:val="00133CDA"/>
    <w:rsid w:val="00134841"/>
    <w:rsid w:val="001374A6"/>
    <w:rsid w:val="001414CF"/>
    <w:rsid w:val="001424E8"/>
    <w:rsid w:val="001432F1"/>
    <w:rsid w:val="00145BE6"/>
    <w:rsid w:val="001539A9"/>
    <w:rsid w:val="00154F90"/>
    <w:rsid w:val="00162DF2"/>
    <w:rsid w:val="00163D60"/>
    <w:rsid w:val="001646F8"/>
    <w:rsid w:val="00166075"/>
    <w:rsid w:val="00166076"/>
    <w:rsid w:val="00166EF9"/>
    <w:rsid w:val="0017059A"/>
    <w:rsid w:val="00175CC6"/>
    <w:rsid w:val="001764A0"/>
    <w:rsid w:val="00181612"/>
    <w:rsid w:val="0018341C"/>
    <w:rsid w:val="00184FB1"/>
    <w:rsid w:val="00186972"/>
    <w:rsid w:val="00191A09"/>
    <w:rsid w:val="001940FD"/>
    <w:rsid w:val="00194ACD"/>
    <w:rsid w:val="001950D1"/>
    <w:rsid w:val="00196B42"/>
    <w:rsid w:val="0019783B"/>
    <w:rsid w:val="001A1602"/>
    <w:rsid w:val="001A58E8"/>
    <w:rsid w:val="001A5AE2"/>
    <w:rsid w:val="001A6FDE"/>
    <w:rsid w:val="001A72BF"/>
    <w:rsid w:val="001B1ED1"/>
    <w:rsid w:val="001B261B"/>
    <w:rsid w:val="001C2529"/>
    <w:rsid w:val="001C4B71"/>
    <w:rsid w:val="001C4C27"/>
    <w:rsid w:val="001C4C76"/>
    <w:rsid w:val="001C4ED8"/>
    <w:rsid w:val="001C7573"/>
    <w:rsid w:val="001C7906"/>
    <w:rsid w:val="001D049E"/>
    <w:rsid w:val="001D4DDE"/>
    <w:rsid w:val="001D69E6"/>
    <w:rsid w:val="001D7152"/>
    <w:rsid w:val="001E08E5"/>
    <w:rsid w:val="001E2B70"/>
    <w:rsid w:val="001E6F16"/>
    <w:rsid w:val="001E7149"/>
    <w:rsid w:val="001F1157"/>
    <w:rsid w:val="001F16BF"/>
    <w:rsid w:val="001F4C05"/>
    <w:rsid w:val="001F5147"/>
    <w:rsid w:val="00202592"/>
    <w:rsid w:val="00203CA9"/>
    <w:rsid w:val="00204479"/>
    <w:rsid w:val="002058C8"/>
    <w:rsid w:val="002151D9"/>
    <w:rsid w:val="00216EE7"/>
    <w:rsid w:val="00217AD8"/>
    <w:rsid w:val="00224A96"/>
    <w:rsid w:val="00224F56"/>
    <w:rsid w:val="00225E3C"/>
    <w:rsid w:val="0023120D"/>
    <w:rsid w:val="002313D7"/>
    <w:rsid w:val="002317C1"/>
    <w:rsid w:val="00232647"/>
    <w:rsid w:val="00236022"/>
    <w:rsid w:val="00236DBA"/>
    <w:rsid w:val="002405BF"/>
    <w:rsid w:val="00240A72"/>
    <w:rsid w:val="00243663"/>
    <w:rsid w:val="002472F7"/>
    <w:rsid w:val="00247303"/>
    <w:rsid w:val="00250719"/>
    <w:rsid w:val="00252228"/>
    <w:rsid w:val="00253819"/>
    <w:rsid w:val="00257AF4"/>
    <w:rsid w:val="00260AF9"/>
    <w:rsid w:val="00261F77"/>
    <w:rsid w:val="00267109"/>
    <w:rsid w:val="0026796A"/>
    <w:rsid w:val="00267ED2"/>
    <w:rsid w:val="00277127"/>
    <w:rsid w:val="00277E33"/>
    <w:rsid w:val="002820FC"/>
    <w:rsid w:val="00284880"/>
    <w:rsid w:val="00285C29"/>
    <w:rsid w:val="00287419"/>
    <w:rsid w:val="002924B1"/>
    <w:rsid w:val="00293B6E"/>
    <w:rsid w:val="002965DE"/>
    <w:rsid w:val="002A0625"/>
    <w:rsid w:val="002A29A1"/>
    <w:rsid w:val="002A2C1B"/>
    <w:rsid w:val="002A4C0D"/>
    <w:rsid w:val="002A7312"/>
    <w:rsid w:val="002B3471"/>
    <w:rsid w:val="002B43AA"/>
    <w:rsid w:val="002B5548"/>
    <w:rsid w:val="002B611B"/>
    <w:rsid w:val="002C0A31"/>
    <w:rsid w:val="002C120F"/>
    <w:rsid w:val="002C1735"/>
    <w:rsid w:val="002C4550"/>
    <w:rsid w:val="002C508F"/>
    <w:rsid w:val="002C7C6B"/>
    <w:rsid w:val="002D20AD"/>
    <w:rsid w:val="002D290A"/>
    <w:rsid w:val="002E069B"/>
    <w:rsid w:val="002E0704"/>
    <w:rsid w:val="002E077F"/>
    <w:rsid w:val="002E3495"/>
    <w:rsid w:val="002E7F8A"/>
    <w:rsid w:val="002F09C1"/>
    <w:rsid w:val="002F0A5E"/>
    <w:rsid w:val="002F0CA4"/>
    <w:rsid w:val="002F2DAD"/>
    <w:rsid w:val="002F7545"/>
    <w:rsid w:val="00300892"/>
    <w:rsid w:val="0030448D"/>
    <w:rsid w:val="00311D74"/>
    <w:rsid w:val="003127BA"/>
    <w:rsid w:val="003129BA"/>
    <w:rsid w:val="00320005"/>
    <w:rsid w:val="003209AF"/>
    <w:rsid w:val="00320C03"/>
    <w:rsid w:val="003242C5"/>
    <w:rsid w:val="00340740"/>
    <w:rsid w:val="00343888"/>
    <w:rsid w:val="00344AF0"/>
    <w:rsid w:val="003457D7"/>
    <w:rsid w:val="00345F5D"/>
    <w:rsid w:val="00346313"/>
    <w:rsid w:val="00347379"/>
    <w:rsid w:val="003507E4"/>
    <w:rsid w:val="00350F3B"/>
    <w:rsid w:val="0035200B"/>
    <w:rsid w:val="00354AAF"/>
    <w:rsid w:val="00357F18"/>
    <w:rsid w:val="00360906"/>
    <w:rsid w:val="0036682A"/>
    <w:rsid w:val="00367BDF"/>
    <w:rsid w:val="00367DAB"/>
    <w:rsid w:val="00372E6D"/>
    <w:rsid w:val="00373057"/>
    <w:rsid w:val="00373FC3"/>
    <w:rsid w:val="003762B8"/>
    <w:rsid w:val="00377FD0"/>
    <w:rsid w:val="0038169C"/>
    <w:rsid w:val="003819E3"/>
    <w:rsid w:val="0038205C"/>
    <w:rsid w:val="003854F3"/>
    <w:rsid w:val="00385B57"/>
    <w:rsid w:val="00385D7D"/>
    <w:rsid w:val="00386663"/>
    <w:rsid w:val="00387922"/>
    <w:rsid w:val="003909D7"/>
    <w:rsid w:val="003919D6"/>
    <w:rsid w:val="00393FFF"/>
    <w:rsid w:val="0039586A"/>
    <w:rsid w:val="003A03A5"/>
    <w:rsid w:val="003A2CEF"/>
    <w:rsid w:val="003A3576"/>
    <w:rsid w:val="003A4E55"/>
    <w:rsid w:val="003B0754"/>
    <w:rsid w:val="003B0CA2"/>
    <w:rsid w:val="003B1D37"/>
    <w:rsid w:val="003B47A0"/>
    <w:rsid w:val="003B71DB"/>
    <w:rsid w:val="003C10C4"/>
    <w:rsid w:val="003C48BA"/>
    <w:rsid w:val="003C6A0E"/>
    <w:rsid w:val="003C6A79"/>
    <w:rsid w:val="003C751A"/>
    <w:rsid w:val="003D054F"/>
    <w:rsid w:val="003D16A1"/>
    <w:rsid w:val="003D4E03"/>
    <w:rsid w:val="003D539F"/>
    <w:rsid w:val="003D55BE"/>
    <w:rsid w:val="003D68F6"/>
    <w:rsid w:val="003D6B18"/>
    <w:rsid w:val="003D7D20"/>
    <w:rsid w:val="003E14C0"/>
    <w:rsid w:val="003E6484"/>
    <w:rsid w:val="003F1739"/>
    <w:rsid w:val="003F34BB"/>
    <w:rsid w:val="003F5699"/>
    <w:rsid w:val="003F5BA0"/>
    <w:rsid w:val="003F6660"/>
    <w:rsid w:val="003F7F01"/>
    <w:rsid w:val="0040001C"/>
    <w:rsid w:val="00401521"/>
    <w:rsid w:val="00401A98"/>
    <w:rsid w:val="00402EE9"/>
    <w:rsid w:val="00405E0C"/>
    <w:rsid w:val="004060FE"/>
    <w:rsid w:val="004107ED"/>
    <w:rsid w:val="004119B9"/>
    <w:rsid w:val="00412470"/>
    <w:rsid w:val="00413C62"/>
    <w:rsid w:val="00420349"/>
    <w:rsid w:val="004214CE"/>
    <w:rsid w:val="00423737"/>
    <w:rsid w:val="004244CA"/>
    <w:rsid w:val="004256DB"/>
    <w:rsid w:val="00427FA6"/>
    <w:rsid w:val="004332CF"/>
    <w:rsid w:val="004343D7"/>
    <w:rsid w:val="00435572"/>
    <w:rsid w:val="004366A5"/>
    <w:rsid w:val="00442A0F"/>
    <w:rsid w:val="0045233B"/>
    <w:rsid w:val="00454741"/>
    <w:rsid w:val="004579ED"/>
    <w:rsid w:val="00460937"/>
    <w:rsid w:val="004634F7"/>
    <w:rsid w:val="00466EA8"/>
    <w:rsid w:val="004716BC"/>
    <w:rsid w:val="00475B17"/>
    <w:rsid w:val="00475CEF"/>
    <w:rsid w:val="00481246"/>
    <w:rsid w:val="00494182"/>
    <w:rsid w:val="00495EB9"/>
    <w:rsid w:val="004A0AD4"/>
    <w:rsid w:val="004A3366"/>
    <w:rsid w:val="004A6C7B"/>
    <w:rsid w:val="004B1D6E"/>
    <w:rsid w:val="004B661E"/>
    <w:rsid w:val="004B667B"/>
    <w:rsid w:val="004B7107"/>
    <w:rsid w:val="004B752A"/>
    <w:rsid w:val="004C176F"/>
    <w:rsid w:val="004C5506"/>
    <w:rsid w:val="004C6D78"/>
    <w:rsid w:val="004C7638"/>
    <w:rsid w:val="004C7CE3"/>
    <w:rsid w:val="004D290D"/>
    <w:rsid w:val="004D411C"/>
    <w:rsid w:val="004E1FCA"/>
    <w:rsid w:val="004E32DD"/>
    <w:rsid w:val="004E3D23"/>
    <w:rsid w:val="004F3F79"/>
    <w:rsid w:val="004F507B"/>
    <w:rsid w:val="0050166D"/>
    <w:rsid w:val="00504DBB"/>
    <w:rsid w:val="005144DF"/>
    <w:rsid w:val="00516EBA"/>
    <w:rsid w:val="00520068"/>
    <w:rsid w:val="00521198"/>
    <w:rsid w:val="0052193C"/>
    <w:rsid w:val="00522179"/>
    <w:rsid w:val="00525216"/>
    <w:rsid w:val="00526573"/>
    <w:rsid w:val="005266AD"/>
    <w:rsid w:val="00533A36"/>
    <w:rsid w:val="00533B0C"/>
    <w:rsid w:val="005350F6"/>
    <w:rsid w:val="005420B2"/>
    <w:rsid w:val="0054498D"/>
    <w:rsid w:val="00546909"/>
    <w:rsid w:val="00546F8E"/>
    <w:rsid w:val="00551023"/>
    <w:rsid w:val="00553143"/>
    <w:rsid w:val="00555152"/>
    <w:rsid w:val="00556786"/>
    <w:rsid w:val="00557C66"/>
    <w:rsid w:val="00562142"/>
    <w:rsid w:val="00566018"/>
    <w:rsid w:val="00577986"/>
    <w:rsid w:val="005819F9"/>
    <w:rsid w:val="00590EF1"/>
    <w:rsid w:val="00591A33"/>
    <w:rsid w:val="00592BF5"/>
    <w:rsid w:val="00595532"/>
    <w:rsid w:val="00596440"/>
    <w:rsid w:val="005A111D"/>
    <w:rsid w:val="005A1E9C"/>
    <w:rsid w:val="005A372C"/>
    <w:rsid w:val="005A461F"/>
    <w:rsid w:val="005A5765"/>
    <w:rsid w:val="005B0A24"/>
    <w:rsid w:val="005B2430"/>
    <w:rsid w:val="005B6307"/>
    <w:rsid w:val="005C1C46"/>
    <w:rsid w:val="005C210F"/>
    <w:rsid w:val="005C2701"/>
    <w:rsid w:val="005C3BA3"/>
    <w:rsid w:val="005D014D"/>
    <w:rsid w:val="005D0665"/>
    <w:rsid w:val="005D2A55"/>
    <w:rsid w:val="005D35DC"/>
    <w:rsid w:val="005D6014"/>
    <w:rsid w:val="005E2A4A"/>
    <w:rsid w:val="005E3B37"/>
    <w:rsid w:val="005E495F"/>
    <w:rsid w:val="005E4E47"/>
    <w:rsid w:val="005E7A5B"/>
    <w:rsid w:val="005F1DAC"/>
    <w:rsid w:val="005F3BE1"/>
    <w:rsid w:val="005F78C8"/>
    <w:rsid w:val="006028D2"/>
    <w:rsid w:val="00603066"/>
    <w:rsid w:val="006066E3"/>
    <w:rsid w:val="00607117"/>
    <w:rsid w:val="00607D8E"/>
    <w:rsid w:val="00611BD1"/>
    <w:rsid w:val="00611CF6"/>
    <w:rsid w:val="00611D45"/>
    <w:rsid w:val="006129AD"/>
    <w:rsid w:val="0061467A"/>
    <w:rsid w:val="00615BF9"/>
    <w:rsid w:val="00620C67"/>
    <w:rsid w:val="00624667"/>
    <w:rsid w:val="00624BA9"/>
    <w:rsid w:val="00625188"/>
    <w:rsid w:val="0062784A"/>
    <w:rsid w:val="00636AF2"/>
    <w:rsid w:val="006460DD"/>
    <w:rsid w:val="00646EAC"/>
    <w:rsid w:val="006504D8"/>
    <w:rsid w:val="00655554"/>
    <w:rsid w:val="00657463"/>
    <w:rsid w:val="006609BC"/>
    <w:rsid w:val="006636BA"/>
    <w:rsid w:val="00665940"/>
    <w:rsid w:val="00671514"/>
    <w:rsid w:val="00672275"/>
    <w:rsid w:val="00686315"/>
    <w:rsid w:val="0069475A"/>
    <w:rsid w:val="0069552C"/>
    <w:rsid w:val="006966BE"/>
    <w:rsid w:val="006A1DEA"/>
    <w:rsid w:val="006A2901"/>
    <w:rsid w:val="006A5F15"/>
    <w:rsid w:val="006A613E"/>
    <w:rsid w:val="006A71BA"/>
    <w:rsid w:val="006A77F0"/>
    <w:rsid w:val="006B06A3"/>
    <w:rsid w:val="006B174D"/>
    <w:rsid w:val="006B5B86"/>
    <w:rsid w:val="006B7981"/>
    <w:rsid w:val="006C10E1"/>
    <w:rsid w:val="006C21E6"/>
    <w:rsid w:val="006C793D"/>
    <w:rsid w:val="006D025D"/>
    <w:rsid w:val="006D0B07"/>
    <w:rsid w:val="006D3ADC"/>
    <w:rsid w:val="006D6225"/>
    <w:rsid w:val="006D6FDF"/>
    <w:rsid w:val="006D77F3"/>
    <w:rsid w:val="006E0039"/>
    <w:rsid w:val="006E15DA"/>
    <w:rsid w:val="006E3C42"/>
    <w:rsid w:val="006E5688"/>
    <w:rsid w:val="006E7F5A"/>
    <w:rsid w:val="006F11C7"/>
    <w:rsid w:val="006F62A2"/>
    <w:rsid w:val="00700176"/>
    <w:rsid w:val="0070162A"/>
    <w:rsid w:val="00702DBB"/>
    <w:rsid w:val="00705F90"/>
    <w:rsid w:val="00711F03"/>
    <w:rsid w:val="007124C8"/>
    <w:rsid w:val="007130FA"/>
    <w:rsid w:val="00716D98"/>
    <w:rsid w:val="00716F63"/>
    <w:rsid w:val="0072293A"/>
    <w:rsid w:val="00725781"/>
    <w:rsid w:val="00727D22"/>
    <w:rsid w:val="00733687"/>
    <w:rsid w:val="00734B59"/>
    <w:rsid w:val="0073516B"/>
    <w:rsid w:val="00735337"/>
    <w:rsid w:val="007404DC"/>
    <w:rsid w:val="00740B4E"/>
    <w:rsid w:val="007443D0"/>
    <w:rsid w:val="00747960"/>
    <w:rsid w:val="00750F0C"/>
    <w:rsid w:val="007529F4"/>
    <w:rsid w:val="00752ADD"/>
    <w:rsid w:val="00760EC3"/>
    <w:rsid w:val="00762FC8"/>
    <w:rsid w:val="00767FC9"/>
    <w:rsid w:val="00770B47"/>
    <w:rsid w:val="0077233C"/>
    <w:rsid w:val="00773835"/>
    <w:rsid w:val="00774158"/>
    <w:rsid w:val="00774D47"/>
    <w:rsid w:val="007766CD"/>
    <w:rsid w:val="007830BF"/>
    <w:rsid w:val="0078342C"/>
    <w:rsid w:val="007839A9"/>
    <w:rsid w:val="0079075D"/>
    <w:rsid w:val="00790C57"/>
    <w:rsid w:val="00794268"/>
    <w:rsid w:val="007961FF"/>
    <w:rsid w:val="007A184E"/>
    <w:rsid w:val="007A36B7"/>
    <w:rsid w:val="007A432F"/>
    <w:rsid w:val="007A54E6"/>
    <w:rsid w:val="007A7951"/>
    <w:rsid w:val="007A7EE3"/>
    <w:rsid w:val="007B3A09"/>
    <w:rsid w:val="007B57CD"/>
    <w:rsid w:val="007B5A96"/>
    <w:rsid w:val="007C3BF7"/>
    <w:rsid w:val="007C57A3"/>
    <w:rsid w:val="007D0620"/>
    <w:rsid w:val="007D5607"/>
    <w:rsid w:val="007E1D6F"/>
    <w:rsid w:val="007E690A"/>
    <w:rsid w:val="007E6982"/>
    <w:rsid w:val="007F2EC0"/>
    <w:rsid w:val="007F329D"/>
    <w:rsid w:val="007F7BE5"/>
    <w:rsid w:val="00800A22"/>
    <w:rsid w:val="00802E70"/>
    <w:rsid w:val="008030A0"/>
    <w:rsid w:val="0080403D"/>
    <w:rsid w:val="008114DE"/>
    <w:rsid w:val="00813040"/>
    <w:rsid w:val="008143CB"/>
    <w:rsid w:val="00814A34"/>
    <w:rsid w:val="008200F5"/>
    <w:rsid w:val="0082026A"/>
    <w:rsid w:val="0082252A"/>
    <w:rsid w:val="00824455"/>
    <w:rsid w:val="0082673B"/>
    <w:rsid w:val="0082691D"/>
    <w:rsid w:val="0083463E"/>
    <w:rsid w:val="00835841"/>
    <w:rsid w:val="00836206"/>
    <w:rsid w:val="00836616"/>
    <w:rsid w:val="00837127"/>
    <w:rsid w:val="00843C7D"/>
    <w:rsid w:val="008514EE"/>
    <w:rsid w:val="0085252D"/>
    <w:rsid w:val="008537DF"/>
    <w:rsid w:val="0085494E"/>
    <w:rsid w:val="00854A4D"/>
    <w:rsid w:val="0085520E"/>
    <w:rsid w:val="008662BE"/>
    <w:rsid w:val="008702FC"/>
    <w:rsid w:val="008709F8"/>
    <w:rsid w:val="008716FB"/>
    <w:rsid w:val="00871AD9"/>
    <w:rsid w:val="00872944"/>
    <w:rsid w:val="00877AAD"/>
    <w:rsid w:val="00877BFC"/>
    <w:rsid w:val="00883BF2"/>
    <w:rsid w:val="00885C3F"/>
    <w:rsid w:val="00885E69"/>
    <w:rsid w:val="008874F9"/>
    <w:rsid w:val="0089422C"/>
    <w:rsid w:val="00896200"/>
    <w:rsid w:val="0089700A"/>
    <w:rsid w:val="008A2BCE"/>
    <w:rsid w:val="008A31E2"/>
    <w:rsid w:val="008A5A31"/>
    <w:rsid w:val="008B3F02"/>
    <w:rsid w:val="008B5B1D"/>
    <w:rsid w:val="008B5BDA"/>
    <w:rsid w:val="008B646C"/>
    <w:rsid w:val="008B73D7"/>
    <w:rsid w:val="008C02C2"/>
    <w:rsid w:val="008C054F"/>
    <w:rsid w:val="008C0EC6"/>
    <w:rsid w:val="008C1457"/>
    <w:rsid w:val="008C4A25"/>
    <w:rsid w:val="008C4E34"/>
    <w:rsid w:val="008C60E5"/>
    <w:rsid w:val="008D0121"/>
    <w:rsid w:val="008D1105"/>
    <w:rsid w:val="008D2B32"/>
    <w:rsid w:val="008D2E2F"/>
    <w:rsid w:val="008D5A3C"/>
    <w:rsid w:val="008D69D6"/>
    <w:rsid w:val="008D6CD2"/>
    <w:rsid w:val="008E10F7"/>
    <w:rsid w:val="008E2CDD"/>
    <w:rsid w:val="008E427B"/>
    <w:rsid w:val="008E5BDD"/>
    <w:rsid w:val="008E6CFF"/>
    <w:rsid w:val="008E6E1D"/>
    <w:rsid w:val="008F0807"/>
    <w:rsid w:val="008F37A6"/>
    <w:rsid w:val="008F38E8"/>
    <w:rsid w:val="008F7DF1"/>
    <w:rsid w:val="00901920"/>
    <w:rsid w:val="009032DA"/>
    <w:rsid w:val="009033D2"/>
    <w:rsid w:val="009035F9"/>
    <w:rsid w:val="00904F77"/>
    <w:rsid w:val="00912073"/>
    <w:rsid w:val="00912A66"/>
    <w:rsid w:val="00917D71"/>
    <w:rsid w:val="00920FFE"/>
    <w:rsid w:val="00923459"/>
    <w:rsid w:val="009259E4"/>
    <w:rsid w:val="00927D33"/>
    <w:rsid w:val="009311E0"/>
    <w:rsid w:val="009324FA"/>
    <w:rsid w:val="009325A6"/>
    <w:rsid w:val="0093333D"/>
    <w:rsid w:val="00933516"/>
    <w:rsid w:val="00940181"/>
    <w:rsid w:val="009421FE"/>
    <w:rsid w:val="00952EDD"/>
    <w:rsid w:val="00954D91"/>
    <w:rsid w:val="00956613"/>
    <w:rsid w:val="00960884"/>
    <w:rsid w:val="0096252A"/>
    <w:rsid w:val="009631ED"/>
    <w:rsid w:val="00964B32"/>
    <w:rsid w:val="009703AF"/>
    <w:rsid w:val="00972033"/>
    <w:rsid w:val="009721EA"/>
    <w:rsid w:val="00972959"/>
    <w:rsid w:val="00975E75"/>
    <w:rsid w:val="00975EC1"/>
    <w:rsid w:val="00981B1F"/>
    <w:rsid w:val="00981F6C"/>
    <w:rsid w:val="00982B82"/>
    <w:rsid w:val="009845D5"/>
    <w:rsid w:val="00985ECA"/>
    <w:rsid w:val="00987C9E"/>
    <w:rsid w:val="00990C5B"/>
    <w:rsid w:val="00991931"/>
    <w:rsid w:val="00992F4F"/>
    <w:rsid w:val="00994A8D"/>
    <w:rsid w:val="0099675D"/>
    <w:rsid w:val="009A3B94"/>
    <w:rsid w:val="009A6718"/>
    <w:rsid w:val="009B2200"/>
    <w:rsid w:val="009B2F8A"/>
    <w:rsid w:val="009B5480"/>
    <w:rsid w:val="009B5C46"/>
    <w:rsid w:val="009B6557"/>
    <w:rsid w:val="009B7022"/>
    <w:rsid w:val="009C0DDE"/>
    <w:rsid w:val="009C330D"/>
    <w:rsid w:val="009C417E"/>
    <w:rsid w:val="009C4AC2"/>
    <w:rsid w:val="009C506B"/>
    <w:rsid w:val="009C6789"/>
    <w:rsid w:val="009C77AC"/>
    <w:rsid w:val="009D0FAB"/>
    <w:rsid w:val="009D1342"/>
    <w:rsid w:val="009D3440"/>
    <w:rsid w:val="009E1C3C"/>
    <w:rsid w:val="009E2BB8"/>
    <w:rsid w:val="009E485E"/>
    <w:rsid w:val="009E6FF9"/>
    <w:rsid w:val="009F10B9"/>
    <w:rsid w:val="009F2C9F"/>
    <w:rsid w:val="009F640D"/>
    <w:rsid w:val="009F7DF3"/>
    <w:rsid w:val="00A01AF5"/>
    <w:rsid w:val="00A04F89"/>
    <w:rsid w:val="00A05BE8"/>
    <w:rsid w:val="00A109AA"/>
    <w:rsid w:val="00A13CDA"/>
    <w:rsid w:val="00A1496A"/>
    <w:rsid w:val="00A1720C"/>
    <w:rsid w:val="00A1757A"/>
    <w:rsid w:val="00A17B8B"/>
    <w:rsid w:val="00A20907"/>
    <w:rsid w:val="00A25C0D"/>
    <w:rsid w:val="00A31677"/>
    <w:rsid w:val="00A36DAE"/>
    <w:rsid w:val="00A418EE"/>
    <w:rsid w:val="00A4201D"/>
    <w:rsid w:val="00A43C9E"/>
    <w:rsid w:val="00A442E8"/>
    <w:rsid w:val="00A445C5"/>
    <w:rsid w:val="00A46D34"/>
    <w:rsid w:val="00A51E88"/>
    <w:rsid w:val="00A5281C"/>
    <w:rsid w:val="00A52BF0"/>
    <w:rsid w:val="00A536C0"/>
    <w:rsid w:val="00A55AC6"/>
    <w:rsid w:val="00A61C11"/>
    <w:rsid w:val="00A636A4"/>
    <w:rsid w:val="00A65274"/>
    <w:rsid w:val="00A65B7A"/>
    <w:rsid w:val="00A666FA"/>
    <w:rsid w:val="00A678C9"/>
    <w:rsid w:val="00A70FED"/>
    <w:rsid w:val="00A71F37"/>
    <w:rsid w:val="00A729E5"/>
    <w:rsid w:val="00A731A4"/>
    <w:rsid w:val="00A76246"/>
    <w:rsid w:val="00A76DA1"/>
    <w:rsid w:val="00A77A41"/>
    <w:rsid w:val="00A80716"/>
    <w:rsid w:val="00A81247"/>
    <w:rsid w:val="00A81B11"/>
    <w:rsid w:val="00A9200F"/>
    <w:rsid w:val="00A93D81"/>
    <w:rsid w:val="00AA05B7"/>
    <w:rsid w:val="00AA0965"/>
    <w:rsid w:val="00AA138E"/>
    <w:rsid w:val="00AA2548"/>
    <w:rsid w:val="00AA5841"/>
    <w:rsid w:val="00AA71B5"/>
    <w:rsid w:val="00AB2AD9"/>
    <w:rsid w:val="00AB4BA4"/>
    <w:rsid w:val="00AB5DA7"/>
    <w:rsid w:val="00AB5E50"/>
    <w:rsid w:val="00AB6005"/>
    <w:rsid w:val="00AB7133"/>
    <w:rsid w:val="00AC1289"/>
    <w:rsid w:val="00AC624C"/>
    <w:rsid w:val="00AC6616"/>
    <w:rsid w:val="00AD0FB9"/>
    <w:rsid w:val="00AD1100"/>
    <w:rsid w:val="00AD516C"/>
    <w:rsid w:val="00AD6E3C"/>
    <w:rsid w:val="00AE145D"/>
    <w:rsid w:val="00AE197C"/>
    <w:rsid w:val="00AE1AF1"/>
    <w:rsid w:val="00AE369C"/>
    <w:rsid w:val="00AE712B"/>
    <w:rsid w:val="00AF1502"/>
    <w:rsid w:val="00AF1921"/>
    <w:rsid w:val="00B05672"/>
    <w:rsid w:val="00B05E16"/>
    <w:rsid w:val="00B062E6"/>
    <w:rsid w:val="00B1002C"/>
    <w:rsid w:val="00B1249E"/>
    <w:rsid w:val="00B1403B"/>
    <w:rsid w:val="00B15FE9"/>
    <w:rsid w:val="00B176FB"/>
    <w:rsid w:val="00B22144"/>
    <w:rsid w:val="00B235FA"/>
    <w:rsid w:val="00B269EE"/>
    <w:rsid w:val="00B27BEB"/>
    <w:rsid w:val="00B27C43"/>
    <w:rsid w:val="00B3194D"/>
    <w:rsid w:val="00B3555F"/>
    <w:rsid w:val="00B35DF7"/>
    <w:rsid w:val="00B36DA1"/>
    <w:rsid w:val="00B373BE"/>
    <w:rsid w:val="00B42434"/>
    <w:rsid w:val="00B451A0"/>
    <w:rsid w:val="00B51923"/>
    <w:rsid w:val="00B5488E"/>
    <w:rsid w:val="00B5604B"/>
    <w:rsid w:val="00B566A0"/>
    <w:rsid w:val="00B62950"/>
    <w:rsid w:val="00B635BF"/>
    <w:rsid w:val="00B65AF6"/>
    <w:rsid w:val="00B67960"/>
    <w:rsid w:val="00B70C1B"/>
    <w:rsid w:val="00B71BA7"/>
    <w:rsid w:val="00B75EB2"/>
    <w:rsid w:val="00B76A60"/>
    <w:rsid w:val="00B82294"/>
    <w:rsid w:val="00B8252B"/>
    <w:rsid w:val="00B839D4"/>
    <w:rsid w:val="00B839ED"/>
    <w:rsid w:val="00B842C5"/>
    <w:rsid w:val="00B85065"/>
    <w:rsid w:val="00B91A44"/>
    <w:rsid w:val="00B9212A"/>
    <w:rsid w:val="00B9249C"/>
    <w:rsid w:val="00B9275F"/>
    <w:rsid w:val="00B94275"/>
    <w:rsid w:val="00B94408"/>
    <w:rsid w:val="00B9594B"/>
    <w:rsid w:val="00B968A6"/>
    <w:rsid w:val="00B97C96"/>
    <w:rsid w:val="00BA1F13"/>
    <w:rsid w:val="00BA2E4C"/>
    <w:rsid w:val="00BA360A"/>
    <w:rsid w:val="00BA3B6E"/>
    <w:rsid w:val="00BA70A5"/>
    <w:rsid w:val="00BB0C08"/>
    <w:rsid w:val="00BB1C70"/>
    <w:rsid w:val="00BB25BA"/>
    <w:rsid w:val="00BB27FE"/>
    <w:rsid w:val="00BB5877"/>
    <w:rsid w:val="00BB5BEC"/>
    <w:rsid w:val="00BB6E97"/>
    <w:rsid w:val="00BB7635"/>
    <w:rsid w:val="00BC1BDB"/>
    <w:rsid w:val="00BC1D4B"/>
    <w:rsid w:val="00BC48A4"/>
    <w:rsid w:val="00BD04C9"/>
    <w:rsid w:val="00BD2E06"/>
    <w:rsid w:val="00BD6734"/>
    <w:rsid w:val="00BE0838"/>
    <w:rsid w:val="00BE36D6"/>
    <w:rsid w:val="00BE3C1C"/>
    <w:rsid w:val="00BE59CF"/>
    <w:rsid w:val="00BE5E11"/>
    <w:rsid w:val="00BF110C"/>
    <w:rsid w:val="00BF253D"/>
    <w:rsid w:val="00BF25B4"/>
    <w:rsid w:val="00BF430D"/>
    <w:rsid w:val="00BF6829"/>
    <w:rsid w:val="00C00190"/>
    <w:rsid w:val="00C00574"/>
    <w:rsid w:val="00C0675B"/>
    <w:rsid w:val="00C07587"/>
    <w:rsid w:val="00C14B66"/>
    <w:rsid w:val="00C15BE4"/>
    <w:rsid w:val="00C24DB5"/>
    <w:rsid w:val="00C256EE"/>
    <w:rsid w:val="00C26500"/>
    <w:rsid w:val="00C313BF"/>
    <w:rsid w:val="00C3223A"/>
    <w:rsid w:val="00C3585E"/>
    <w:rsid w:val="00C36EC6"/>
    <w:rsid w:val="00C41107"/>
    <w:rsid w:val="00C428E0"/>
    <w:rsid w:val="00C43ECB"/>
    <w:rsid w:val="00C45509"/>
    <w:rsid w:val="00C4692A"/>
    <w:rsid w:val="00C46B6F"/>
    <w:rsid w:val="00C46F85"/>
    <w:rsid w:val="00C50634"/>
    <w:rsid w:val="00C527C2"/>
    <w:rsid w:val="00C551F8"/>
    <w:rsid w:val="00C5640E"/>
    <w:rsid w:val="00C57049"/>
    <w:rsid w:val="00C60914"/>
    <w:rsid w:val="00C63129"/>
    <w:rsid w:val="00C64B5F"/>
    <w:rsid w:val="00C66AB4"/>
    <w:rsid w:val="00C70C4C"/>
    <w:rsid w:val="00C722F4"/>
    <w:rsid w:val="00C7794F"/>
    <w:rsid w:val="00C80952"/>
    <w:rsid w:val="00C815CA"/>
    <w:rsid w:val="00C855C6"/>
    <w:rsid w:val="00C8567A"/>
    <w:rsid w:val="00C87C6D"/>
    <w:rsid w:val="00C9203F"/>
    <w:rsid w:val="00C921A1"/>
    <w:rsid w:val="00C94A3F"/>
    <w:rsid w:val="00C94C36"/>
    <w:rsid w:val="00CA2428"/>
    <w:rsid w:val="00CA7112"/>
    <w:rsid w:val="00CA7F96"/>
    <w:rsid w:val="00CB115F"/>
    <w:rsid w:val="00CB32FA"/>
    <w:rsid w:val="00CB4B16"/>
    <w:rsid w:val="00CB4B27"/>
    <w:rsid w:val="00CC1EA8"/>
    <w:rsid w:val="00CC708C"/>
    <w:rsid w:val="00CC7D9C"/>
    <w:rsid w:val="00CD4A18"/>
    <w:rsid w:val="00CD4B45"/>
    <w:rsid w:val="00CD4C2F"/>
    <w:rsid w:val="00CD5406"/>
    <w:rsid w:val="00CD6B1C"/>
    <w:rsid w:val="00CE4EE2"/>
    <w:rsid w:val="00CF540F"/>
    <w:rsid w:val="00D01AE8"/>
    <w:rsid w:val="00D01C24"/>
    <w:rsid w:val="00D03DB3"/>
    <w:rsid w:val="00D04990"/>
    <w:rsid w:val="00D101B7"/>
    <w:rsid w:val="00D1116A"/>
    <w:rsid w:val="00D12C07"/>
    <w:rsid w:val="00D21EAD"/>
    <w:rsid w:val="00D22396"/>
    <w:rsid w:val="00D2261A"/>
    <w:rsid w:val="00D2538A"/>
    <w:rsid w:val="00D26412"/>
    <w:rsid w:val="00D26CD8"/>
    <w:rsid w:val="00D26E04"/>
    <w:rsid w:val="00D306E7"/>
    <w:rsid w:val="00D3070C"/>
    <w:rsid w:val="00D3268B"/>
    <w:rsid w:val="00D34CC4"/>
    <w:rsid w:val="00D36FDF"/>
    <w:rsid w:val="00D40930"/>
    <w:rsid w:val="00D424A2"/>
    <w:rsid w:val="00D438FB"/>
    <w:rsid w:val="00D46191"/>
    <w:rsid w:val="00D47E9F"/>
    <w:rsid w:val="00D50D35"/>
    <w:rsid w:val="00D5634D"/>
    <w:rsid w:val="00D57EA8"/>
    <w:rsid w:val="00D65FE6"/>
    <w:rsid w:val="00D66103"/>
    <w:rsid w:val="00D67F5A"/>
    <w:rsid w:val="00D70D4B"/>
    <w:rsid w:val="00D74A66"/>
    <w:rsid w:val="00D771E0"/>
    <w:rsid w:val="00D81EFB"/>
    <w:rsid w:val="00D82650"/>
    <w:rsid w:val="00D85C3F"/>
    <w:rsid w:val="00D90F25"/>
    <w:rsid w:val="00D923D7"/>
    <w:rsid w:val="00D9553D"/>
    <w:rsid w:val="00DA0743"/>
    <w:rsid w:val="00DA1D0F"/>
    <w:rsid w:val="00DA2F6C"/>
    <w:rsid w:val="00DA31D9"/>
    <w:rsid w:val="00DA3C24"/>
    <w:rsid w:val="00DA3EB1"/>
    <w:rsid w:val="00DA7CFE"/>
    <w:rsid w:val="00DB0480"/>
    <w:rsid w:val="00DB13C3"/>
    <w:rsid w:val="00DB24F2"/>
    <w:rsid w:val="00DB2A2D"/>
    <w:rsid w:val="00DC0E2C"/>
    <w:rsid w:val="00DC2495"/>
    <w:rsid w:val="00DC3B6F"/>
    <w:rsid w:val="00DC4D22"/>
    <w:rsid w:val="00DD1C2E"/>
    <w:rsid w:val="00DD2256"/>
    <w:rsid w:val="00DD77DB"/>
    <w:rsid w:val="00DE1AC8"/>
    <w:rsid w:val="00DE2E73"/>
    <w:rsid w:val="00DE4852"/>
    <w:rsid w:val="00DE5A68"/>
    <w:rsid w:val="00DF0224"/>
    <w:rsid w:val="00DF1DDE"/>
    <w:rsid w:val="00DF2251"/>
    <w:rsid w:val="00DF2ADE"/>
    <w:rsid w:val="00DF7274"/>
    <w:rsid w:val="00E02F5F"/>
    <w:rsid w:val="00E05540"/>
    <w:rsid w:val="00E06655"/>
    <w:rsid w:val="00E07C31"/>
    <w:rsid w:val="00E10618"/>
    <w:rsid w:val="00E1571D"/>
    <w:rsid w:val="00E208DF"/>
    <w:rsid w:val="00E21B1B"/>
    <w:rsid w:val="00E21C54"/>
    <w:rsid w:val="00E230BB"/>
    <w:rsid w:val="00E257B8"/>
    <w:rsid w:val="00E278DE"/>
    <w:rsid w:val="00E37F83"/>
    <w:rsid w:val="00E44F62"/>
    <w:rsid w:val="00E45AFE"/>
    <w:rsid w:val="00E47B9D"/>
    <w:rsid w:val="00E503CB"/>
    <w:rsid w:val="00E51E97"/>
    <w:rsid w:val="00E52958"/>
    <w:rsid w:val="00E538E3"/>
    <w:rsid w:val="00E54D32"/>
    <w:rsid w:val="00E5667D"/>
    <w:rsid w:val="00E57B14"/>
    <w:rsid w:val="00E57D59"/>
    <w:rsid w:val="00E57F44"/>
    <w:rsid w:val="00E61442"/>
    <w:rsid w:val="00E618D2"/>
    <w:rsid w:val="00E642DC"/>
    <w:rsid w:val="00E702E2"/>
    <w:rsid w:val="00E70662"/>
    <w:rsid w:val="00E87C7B"/>
    <w:rsid w:val="00E90DFA"/>
    <w:rsid w:val="00E9300A"/>
    <w:rsid w:val="00E939C3"/>
    <w:rsid w:val="00E96A9B"/>
    <w:rsid w:val="00EA220B"/>
    <w:rsid w:val="00EA6F2B"/>
    <w:rsid w:val="00EB35D3"/>
    <w:rsid w:val="00EB6B2D"/>
    <w:rsid w:val="00EC0A15"/>
    <w:rsid w:val="00EC1794"/>
    <w:rsid w:val="00EC449B"/>
    <w:rsid w:val="00EC5B65"/>
    <w:rsid w:val="00EC71F4"/>
    <w:rsid w:val="00ED0701"/>
    <w:rsid w:val="00ED10EB"/>
    <w:rsid w:val="00ED4C9A"/>
    <w:rsid w:val="00EE02CD"/>
    <w:rsid w:val="00EE0564"/>
    <w:rsid w:val="00EE07E2"/>
    <w:rsid w:val="00EE2BE1"/>
    <w:rsid w:val="00EE3F6D"/>
    <w:rsid w:val="00EE3FE5"/>
    <w:rsid w:val="00EE5572"/>
    <w:rsid w:val="00EE6030"/>
    <w:rsid w:val="00EE69A8"/>
    <w:rsid w:val="00EF3EE1"/>
    <w:rsid w:val="00EF4C7D"/>
    <w:rsid w:val="00EF4CFD"/>
    <w:rsid w:val="00EF65F7"/>
    <w:rsid w:val="00EF6E40"/>
    <w:rsid w:val="00F0298B"/>
    <w:rsid w:val="00F056B9"/>
    <w:rsid w:val="00F0654C"/>
    <w:rsid w:val="00F0683B"/>
    <w:rsid w:val="00F077CB"/>
    <w:rsid w:val="00F118C6"/>
    <w:rsid w:val="00F13177"/>
    <w:rsid w:val="00F1346C"/>
    <w:rsid w:val="00F2679C"/>
    <w:rsid w:val="00F273EE"/>
    <w:rsid w:val="00F32DD0"/>
    <w:rsid w:val="00F33C25"/>
    <w:rsid w:val="00F33EC7"/>
    <w:rsid w:val="00F34CC2"/>
    <w:rsid w:val="00F356E3"/>
    <w:rsid w:val="00F3776F"/>
    <w:rsid w:val="00F46234"/>
    <w:rsid w:val="00F55F0E"/>
    <w:rsid w:val="00F56069"/>
    <w:rsid w:val="00F56FF2"/>
    <w:rsid w:val="00F601E9"/>
    <w:rsid w:val="00F62466"/>
    <w:rsid w:val="00F65B01"/>
    <w:rsid w:val="00F65C5E"/>
    <w:rsid w:val="00F670BA"/>
    <w:rsid w:val="00F676A1"/>
    <w:rsid w:val="00F67E2F"/>
    <w:rsid w:val="00F75029"/>
    <w:rsid w:val="00F753B8"/>
    <w:rsid w:val="00F81B5E"/>
    <w:rsid w:val="00F94248"/>
    <w:rsid w:val="00F95006"/>
    <w:rsid w:val="00F972DE"/>
    <w:rsid w:val="00FA2569"/>
    <w:rsid w:val="00FA3DA6"/>
    <w:rsid w:val="00FA4889"/>
    <w:rsid w:val="00FB0283"/>
    <w:rsid w:val="00FB0BAC"/>
    <w:rsid w:val="00FB2ED4"/>
    <w:rsid w:val="00FB38C3"/>
    <w:rsid w:val="00FB4F51"/>
    <w:rsid w:val="00FB6F24"/>
    <w:rsid w:val="00FB7763"/>
    <w:rsid w:val="00FC295A"/>
    <w:rsid w:val="00FD0A63"/>
    <w:rsid w:val="00FD2D8D"/>
    <w:rsid w:val="00FD5071"/>
    <w:rsid w:val="00FD5290"/>
    <w:rsid w:val="00FD6EB5"/>
    <w:rsid w:val="00FD787F"/>
    <w:rsid w:val="00FE1576"/>
    <w:rsid w:val="00FE233D"/>
    <w:rsid w:val="00FE31C7"/>
    <w:rsid w:val="00FE71A0"/>
    <w:rsid w:val="00FE78B2"/>
    <w:rsid w:val="00FF05F0"/>
    <w:rsid w:val="00FF2922"/>
    <w:rsid w:val="00FF2DFE"/>
    <w:rsid w:val="00FF3C08"/>
    <w:rsid w:val="00FF6456"/>
    <w:rsid w:val="00FF7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BE2"/>
  <w15:docId w15:val="{2C56B0D7-98D6-4E2B-95BE-6BF89081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56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B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4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6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9EE"/>
    <w:rPr>
      <w:color w:val="0000FF" w:themeColor="hyperlink"/>
      <w:u w:val="single"/>
    </w:rPr>
  </w:style>
  <w:style w:type="paragraph" w:customStyle="1" w:styleId="Achievement">
    <w:name w:val="Achievement"/>
    <w:basedOn w:val="BodyText"/>
    <w:rsid w:val="00872944"/>
    <w:pPr>
      <w:numPr>
        <w:numId w:val="9"/>
      </w:numPr>
      <w:tabs>
        <w:tab w:val="num" w:pos="360"/>
      </w:tabs>
      <w:spacing w:after="60" w:line="240" w:lineRule="atLeast"/>
      <w:ind w:left="0" w:firstLine="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729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72944"/>
  </w:style>
  <w:style w:type="paragraph" w:styleId="Header">
    <w:name w:val="header"/>
    <w:basedOn w:val="Normal"/>
    <w:link w:val="Head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AF2"/>
  </w:style>
  <w:style w:type="paragraph" w:styleId="Footer">
    <w:name w:val="footer"/>
    <w:basedOn w:val="Normal"/>
    <w:link w:val="Foot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AF2"/>
  </w:style>
  <w:style w:type="table" w:customStyle="1" w:styleId="ListTable3-Accent61">
    <w:name w:val="List Table 3 - Accent 61"/>
    <w:basedOn w:val="TableNormal"/>
    <w:uiPriority w:val="48"/>
    <w:rsid w:val="00E9300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GridTable2-Accent61">
    <w:name w:val="Grid Table 2 - Accent 61"/>
    <w:basedOn w:val="TableNormal"/>
    <w:uiPriority w:val="47"/>
    <w:rsid w:val="00E9300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257A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2D290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B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1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aban.github.i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sraban.github.io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8AE714-517B-4A87-AC0C-C11D0764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raban Kumar</cp:lastModifiedBy>
  <cp:revision>193</cp:revision>
  <cp:lastPrinted>2024-08-28T06:06:00Z</cp:lastPrinted>
  <dcterms:created xsi:type="dcterms:W3CDTF">2024-05-11T14:01:00Z</dcterms:created>
  <dcterms:modified xsi:type="dcterms:W3CDTF">2024-09-01T09:33:00Z</dcterms:modified>
</cp:coreProperties>
</file>